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BB1D41" w14:textId="5F7A2794" w:rsidR="00CF39C0" w:rsidRDefault="00CF39C0" w:rsidP="00F10E6F">
      <w:pPr>
        <w:pStyle w:val="Heading1"/>
      </w:pPr>
      <w:r w:rsidRPr="00CF39C0">
        <w:t>Video 1:</w:t>
      </w:r>
    </w:p>
    <w:p w14:paraId="6C4D3633" w14:textId="77777777" w:rsidR="00F10E6F" w:rsidRPr="00F10E6F" w:rsidRDefault="00F10E6F" w:rsidP="00F10E6F"/>
    <w:p w14:paraId="7ADF90B7" w14:textId="331D3BD6" w:rsidR="00F10E6F" w:rsidRPr="00F10E6F" w:rsidRDefault="00F10E6F" w:rsidP="00F10E6F">
      <w:pPr>
        <w:rPr>
          <w:b/>
          <w:bCs/>
        </w:rPr>
      </w:pPr>
      <w:r w:rsidRPr="00F10E6F">
        <w:rPr>
          <w:b/>
          <w:bCs/>
        </w:rPr>
        <w:t>Key to success:</w:t>
      </w:r>
    </w:p>
    <w:p w14:paraId="038D5172" w14:textId="65C57946" w:rsidR="00F10E6F" w:rsidRDefault="00F10E6F" w:rsidP="00F10E6F">
      <w:pPr>
        <w:pStyle w:val="ListParagraph"/>
        <w:numPr>
          <w:ilvl w:val="0"/>
          <w:numId w:val="9"/>
        </w:numPr>
      </w:pPr>
      <w:r>
        <w:t>C</w:t>
      </w:r>
      <w:r>
        <w:t>oordinate</w:t>
      </w:r>
      <w:r>
        <w:t xml:space="preserve"> all knowledge areas throughout </w:t>
      </w:r>
      <w:r w:rsidR="00E60CBB">
        <w:t xml:space="preserve">the </w:t>
      </w:r>
      <w:r>
        <w:t>project life cycle</w:t>
      </w:r>
    </w:p>
    <w:p w14:paraId="13ADFB29" w14:textId="1692F041" w:rsidR="00F10E6F" w:rsidRDefault="00F10E6F" w:rsidP="00F10E6F">
      <w:pPr>
        <w:pStyle w:val="ListParagraph"/>
        <w:numPr>
          <w:ilvl w:val="0"/>
          <w:numId w:val="9"/>
        </w:numPr>
      </w:pPr>
      <w:r>
        <w:t>Fail to look big picture and want to focus too m</w:t>
      </w:r>
      <w:r w:rsidR="00E60CBB">
        <w:t>any</w:t>
      </w:r>
      <w:r>
        <w:t xml:space="preserve"> details</w:t>
      </w:r>
    </w:p>
    <w:p w14:paraId="47EB3151" w14:textId="4FAA8518" w:rsidR="00F10E6F" w:rsidRDefault="00F10E6F" w:rsidP="00F10E6F">
      <w:pPr>
        <w:pStyle w:val="ListParagraph"/>
        <w:numPr>
          <w:ilvl w:val="0"/>
          <w:numId w:val="9"/>
        </w:numPr>
      </w:pPr>
      <w:r>
        <w:t>Project integration management is not the same thing as software integration</w:t>
      </w:r>
    </w:p>
    <w:p w14:paraId="5BC0C92D" w14:textId="77777777" w:rsidR="00F10E6F" w:rsidRPr="00F10E6F" w:rsidRDefault="00F10E6F" w:rsidP="00F10E6F">
      <w:pPr>
        <w:ind w:left="360"/>
      </w:pPr>
    </w:p>
    <w:p w14:paraId="734C62F6" w14:textId="4A20F19C" w:rsidR="00CF39C0" w:rsidRDefault="00CF39C0">
      <w:pPr>
        <w:rPr>
          <w:b/>
          <w:bCs/>
        </w:rPr>
      </w:pPr>
      <w:r w:rsidRPr="00CF39C0">
        <w:rPr>
          <w:b/>
          <w:bCs/>
        </w:rPr>
        <w:t>Project integration management processes:</w:t>
      </w:r>
    </w:p>
    <w:p w14:paraId="6CE1B766" w14:textId="26FA8796" w:rsidR="00E60CBB" w:rsidRPr="00CF39C0" w:rsidRDefault="00E60CBB">
      <w:pPr>
        <w:rPr>
          <w:b/>
          <w:bCs/>
        </w:rPr>
      </w:pPr>
      <w:r w:rsidRPr="00E60CBB">
        <w:rPr>
          <w:b/>
          <w:bCs/>
        </w:rPr>
        <w:drawing>
          <wp:inline distT="0" distB="0" distL="0" distR="0" wp14:anchorId="74303A2A" wp14:editId="7A6091C7">
            <wp:extent cx="4710023" cy="3728768"/>
            <wp:effectExtent l="0" t="0" r="0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717217" cy="37344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B71FFA" w14:textId="1E17AAC2" w:rsidR="00CF39C0" w:rsidRDefault="00CF39C0" w:rsidP="00CF39C0">
      <w:pPr>
        <w:pStyle w:val="ListParagraph"/>
        <w:numPr>
          <w:ilvl w:val="0"/>
          <w:numId w:val="1"/>
        </w:numPr>
      </w:pPr>
      <w:r>
        <w:t>Developing project charter</w:t>
      </w:r>
      <w:r>
        <w:br/>
        <w:t>work with stakeholders to create the charter (</w:t>
      </w:r>
      <w:r w:rsidR="00E60CBB">
        <w:t xml:space="preserve">the </w:t>
      </w:r>
      <w:r>
        <w:t>document that formally authorises a project)</w:t>
      </w:r>
    </w:p>
    <w:p w14:paraId="0823518A" w14:textId="0CFE9059" w:rsidR="00CF39C0" w:rsidRDefault="00CF39C0" w:rsidP="00CF39C0">
      <w:pPr>
        <w:pStyle w:val="ListParagraph"/>
        <w:numPr>
          <w:ilvl w:val="0"/>
          <w:numId w:val="1"/>
        </w:numPr>
      </w:pPr>
      <w:r>
        <w:t xml:space="preserve">Developing </w:t>
      </w:r>
      <w:r w:rsidR="00E60CBB">
        <w:t xml:space="preserve">a </w:t>
      </w:r>
      <w:r>
        <w:t>project management plan</w:t>
      </w:r>
    </w:p>
    <w:p w14:paraId="7BB16394" w14:textId="2545C26E" w:rsidR="00CF39C0" w:rsidRDefault="00CF39C0" w:rsidP="00CF39C0">
      <w:pPr>
        <w:pStyle w:val="ListParagraph"/>
      </w:pPr>
      <w:r>
        <w:t>Coordinate all planning efforts to create a project management plan (consistent coherent document)</w:t>
      </w:r>
    </w:p>
    <w:p w14:paraId="271E43F6" w14:textId="0040B368" w:rsidR="00CF39C0" w:rsidRDefault="00CF39C0" w:rsidP="00CF39C0">
      <w:pPr>
        <w:pStyle w:val="ListParagraph"/>
        <w:numPr>
          <w:ilvl w:val="0"/>
          <w:numId w:val="1"/>
        </w:numPr>
      </w:pPr>
      <w:r>
        <w:t>Directing &amp; managing project work</w:t>
      </w:r>
    </w:p>
    <w:p w14:paraId="4D2F4E29" w14:textId="1CF45ED5" w:rsidR="00CF39C0" w:rsidRDefault="00CF39C0" w:rsidP="00CF39C0">
      <w:pPr>
        <w:pStyle w:val="ListParagraph"/>
      </w:pPr>
      <w:r>
        <w:t xml:space="preserve">Carry out </w:t>
      </w:r>
      <w:r w:rsidR="00E60CBB">
        <w:t xml:space="preserve">the </w:t>
      </w:r>
      <w:r>
        <w:t>project management plan</w:t>
      </w:r>
    </w:p>
    <w:p w14:paraId="1EFF8E21" w14:textId="538A510C" w:rsidR="00CF39C0" w:rsidRDefault="00CF39C0" w:rsidP="00CF39C0">
      <w:pPr>
        <w:pStyle w:val="ListParagraph"/>
        <w:numPr>
          <w:ilvl w:val="0"/>
          <w:numId w:val="1"/>
        </w:numPr>
      </w:pPr>
      <w:r>
        <w:t>Monitoring &amp; controlling project work</w:t>
      </w:r>
    </w:p>
    <w:p w14:paraId="221E40AE" w14:textId="5FF372D8" w:rsidR="00CF39C0" w:rsidRDefault="00CF39C0" w:rsidP="00CF39C0">
      <w:pPr>
        <w:pStyle w:val="ListParagraph"/>
      </w:pPr>
      <w:r>
        <w:t>Oversee activities to meet performance objectives of the project</w:t>
      </w:r>
    </w:p>
    <w:p w14:paraId="211655EC" w14:textId="1989C1B5" w:rsidR="00CF39C0" w:rsidRDefault="00CF39C0" w:rsidP="00CF39C0">
      <w:pPr>
        <w:pStyle w:val="ListParagraph"/>
        <w:numPr>
          <w:ilvl w:val="0"/>
          <w:numId w:val="1"/>
        </w:numPr>
      </w:pPr>
      <w:r>
        <w:t>Performing integrated change control</w:t>
      </w:r>
    </w:p>
    <w:p w14:paraId="54D8EC2F" w14:textId="313642C5" w:rsidR="00CF39C0" w:rsidRDefault="00CF39C0" w:rsidP="00CF39C0">
      <w:pPr>
        <w:pStyle w:val="ListParagraph"/>
      </w:pPr>
      <w:r>
        <w:t>Identify, evaluate, manage changes through the project life cycle</w:t>
      </w:r>
    </w:p>
    <w:p w14:paraId="4982BF6C" w14:textId="6A1AAAD7" w:rsidR="00CF39C0" w:rsidRDefault="00CF39C0" w:rsidP="00CF39C0">
      <w:pPr>
        <w:pStyle w:val="ListParagraph"/>
        <w:numPr>
          <w:ilvl w:val="0"/>
          <w:numId w:val="1"/>
        </w:numPr>
      </w:pPr>
      <w:r>
        <w:t>Closing the project phases</w:t>
      </w:r>
    </w:p>
    <w:p w14:paraId="1C18F79D" w14:textId="2841A940" w:rsidR="00CF39C0" w:rsidRDefault="00CF39C0" w:rsidP="00CF39C0">
      <w:pPr>
        <w:pStyle w:val="ListParagraph"/>
      </w:pPr>
      <w:r>
        <w:t>Finalise all activities to formally close the project</w:t>
      </w:r>
    </w:p>
    <w:p w14:paraId="44F141B8" w14:textId="767313F2" w:rsidR="006A753A" w:rsidRDefault="006A753A" w:rsidP="006A753A"/>
    <w:p w14:paraId="37D11E87" w14:textId="403B86F5" w:rsidR="006A753A" w:rsidRPr="006A753A" w:rsidRDefault="006A753A" w:rsidP="006A753A">
      <w:pPr>
        <w:rPr>
          <w:b/>
          <w:bCs/>
        </w:rPr>
      </w:pPr>
      <w:r w:rsidRPr="006A753A">
        <w:rPr>
          <w:b/>
          <w:bCs/>
        </w:rPr>
        <w:t>Strategic planning:</w:t>
      </w:r>
    </w:p>
    <w:p w14:paraId="46B54D61" w14:textId="21FC43A4" w:rsidR="006A753A" w:rsidRDefault="006A753A" w:rsidP="006A753A">
      <w:pPr>
        <w:pStyle w:val="ListParagraph"/>
        <w:numPr>
          <w:ilvl w:val="0"/>
          <w:numId w:val="1"/>
        </w:numPr>
      </w:pPr>
      <w:r>
        <w:t>Determine long-term objectives</w:t>
      </w:r>
    </w:p>
    <w:p w14:paraId="65BBBE62" w14:textId="34DB2DF8" w:rsidR="006A753A" w:rsidRDefault="006A753A" w:rsidP="006A753A">
      <w:pPr>
        <w:pStyle w:val="ListParagraph"/>
        <w:numPr>
          <w:ilvl w:val="0"/>
          <w:numId w:val="1"/>
        </w:numPr>
      </w:pPr>
      <w:r>
        <w:t>Predicting future trends</w:t>
      </w:r>
    </w:p>
    <w:p w14:paraId="577F63D3" w14:textId="2371A495" w:rsidR="006A753A" w:rsidRDefault="006A753A" w:rsidP="006A753A">
      <w:pPr>
        <w:pStyle w:val="ListParagraph"/>
        <w:numPr>
          <w:ilvl w:val="0"/>
          <w:numId w:val="1"/>
        </w:numPr>
      </w:pPr>
      <w:r>
        <w:t>Projecting the need for new products and services</w:t>
      </w:r>
    </w:p>
    <w:p w14:paraId="59C3AABD" w14:textId="6C7435BB" w:rsidR="00353A8B" w:rsidRDefault="00353A8B" w:rsidP="006A753A">
      <w:pPr>
        <w:pStyle w:val="ListParagraph"/>
        <w:numPr>
          <w:ilvl w:val="0"/>
          <w:numId w:val="1"/>
        </w:numPr>
      </w:pPr>
      <w:r>
        <w:t>O</w:t>
      </w:r>
      <w:r>
        <w:t>rganisations</w:t>
      </w:r>
    </w:p>
    <w:p w14:paraId="595DAF77" w14:textId="6DB3022F" w:rsidR="00353A8B" w:rsidRDefault="00353A8B" w:rsidP="00353A8B">
      <w:pPr>
        <w:pStyle w:val="ListParagraph"/>
        <w:numPr>
          <w:ilvl w:val="1"/>
          <w:numId w:val="1"/>
        </w:numPr>
      </w:pPr>
      <w:r>
        <w:t>identify potential projects</w:t>
      </w:r>
    </w:p>
    <w:p w14:paraId="0767B83E" w14:textId="0F5C3A2E" w:rsidR="00353A8B" w:rsidRDefault="00353A8B" w:rsidP="00353A8B">
      <w:pPr>
        <w:pStyle w:val="ListParagraph"/>
        <w:numPr>
          <w:ilvl w:val="1"/>
          <w:numId w:val="1"/>
        </w:numPr>
      </w:pPr>
      <w:r>
        <w:t>select which projects to work on</w:t>
      </w:r>
    </w:p>
    <w:p w14:paraId="6030BB92" w14:textId="10A7A982" w:rsidR="00353A8B" w:rsidRDefault="00353A8B" w:rsidP="00353A8B">
      <w:pPr>
        <w:pStyle w:val="ListParagraph"/>
        <w:numPr>
          <w:ilvl w:val="1"/>
          <w:numId w:val="1"/>
        </w:numPr>
      </w:pPr>
      <w:r>
        <w:t>formalize project initiation by issuing a project charter</w:t>
      </w:r>
    </w:p>
    <w:p w14:paraId="0D9FF2F7" w14:textId="4C38A46D" w:rsidR="006A753A" w:rsidRDefault="006A753A" w:rsidP="006A753A"/>
    <w:p w14:paraId="3408DA5E" w14:textId="65E6C334" w:rsidR="006A753A" w:rsidRDefault="006A753A" w:rsidP="006A753A">
      <w:r>
        <w:t>SWOT analysis</w:t>
      </w:r>
    </w:p>
    <w:p w14:paraId="60DB9A13" w14:textId="45C72365" w:rsidR="00E60CBB" w:rsidRDefault="00E60CBB" w:rsidP="006A753A">
      <w:r w:rsidRPr="00E60CBB">
        <w:drawing>
          <wp:inline distT="0" distB="0" distL="0" distR="0" wp14:anchorId="03A5C4EB" wp14:editId="24C9C0E1">
            <wp:extent cx="6357668" cy="1707568"/>
            <wp:effectExtent l="0" t="0" r="5080" b="698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395516" cy="17177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901049" w14:textId="7C6D56C8" w:rsidR="006A753A" w:rsidRDefault="006A753A" w:rsidP="006A753A">
      <w:pPr>
        <w:pStyle w:val="ListParagraph"/>
        <w:numPr>
          <w:ilvl w:val="0"/>
          <w:numId w:val="2"/>
        </w:numPr>
      </w:pPr>
      <w:r>
        <w:t>Strengths</w:t>
      </w:r>
    </w:p>
    <w:p w14:paraId="70042D70" w14:textId="7728A88D" w:rsidR="006A753A" w:rsidRDefault="006A753A" w:rsidP="006A753A">
      <w:pPr>
        <w:pStyle w:val="ListParagraph"/>
        <w:numPr>
          <w:ilvl w:val="0"/>
          <w:numId w:val="2"/>
        </w:numPr>
      </w:pPr>
      <w:r>
        <w:t>Weaknesses</w:t>
      </w:r>
    </w:p>
    <w:p w14:paraId="13713FA8" w14:textId="14997795" w:rsidR="006A753A" w:rsidRDefault="006A753A" w:rsidP="006A753A">
      <w:pPr>
        <w:pStyle w:val="ListParagraph"/>
        <w:numPr>
          <w:ilvl w:val="0"/>
          <w:numId w:val="2"/>
        </w:numPr>
      </w:pPr>
      <w:r>
        <w:t>Opportunities</w:t>
      </w:r>
    </w:p>
    <w:p w14:paraId="00EDA60A" w14:textId="4B72E8C6" w:rsidR="00285B36" w:rsidRDefault="006A753A" w:rsidP="006A753A">
      <w:pPr>
        <w:pStyle w:val="ListParagraph"/>
        <w:numPr>
          <w:ilvl w:val="0"/>
          <w:numId w:val="2"/>
        </w:numPr>
      </w:pPr>
      <w:r>
        <w:t>Threats</w:t>
      </w:r>
    </w:p>
    <w:p w14:paraId="1258D903" w14:textId="77777777" w:rsidR="00353A8B" w:rsidRDefault="00353A8B" w:rsidP="00353A8B">
      <w:pPr>
        <w:ind w:left="360"/>
      </w:pPr>
    </w:p>
    <w:p w14:paraId="3C1E1183" w14:textId="03265CCA" w:rsidR="00353A8B" w:rsidRPr="00353A8B" w:rsidRDefault="00353A8B" w:rsidP="00353A8B">
      <w:pPr>
        <w:rPr>
          <w:b/>
          <w:bCs/>
        </w:rPr>
      </w:pPr>
      <w:r w:rsidRPr="00353A8B">
        <w:rPr>
          <w:rFonts w:hint="eastAsia"/>
          <w:b/>
          <w:bCs/>
        </w:rPr>
        <w:t>IT</w:t>
      </w:r>
      <w:r w:rsidRPr="00353A8B">
        <w:rPr>
          <w:b/>
          <w:bCs/>
        </w:rPr>
        <w:t xml:space="preserve"> planning process:</w:t>
      </w:r>
    </w:p>
    <w:p w14:paraId="71C270EB" w14:textId="247A92BE" w:rsidR="00353A8B" w:rsidRDefault="00353A8B" w:rsidP="00353A8B">
      <w:pPr>
        <w:rPr>
          <w:rFonts w:hint="eastAsia"/>
        </w:rPr>
      </w:pPr>
      <w:r w:rsidRPr="00353A8B">
        <w:drawing>
          <wp:inline distT="0" distB="0" distL="0" distR="0" wp14:anchorId="0D5C42F1" wp14:editId="7ED5F473">
            <wp:extent cx="6645910" cy="4095115"/>
            <wp:effectExtent l="0" t="0" r="2540" b="63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4095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DFA1A0" w14:textId="284827FB" w:rsidR="00285B36" w:rsidRDefault="00285B36" w:rsidP="006A753A"/>
    <w:p w14:paraId="73328C24" w14:textId="53DC39DD" w:rsidR="00285B36" w:rsidRPr="00285B36" w:rsidRDefault="00285B36" w:rsidP="006A753A">
      <w:pPr>
        <w:rPr>
          <w:b/>
          <w:bCs/>
        </w:rPr>
      </w:pPr>
      <w:r w:rsidRPr="00285B36">
        <w:rPr>
          <w:b/>
          <w:bCs/>
        </w:rPr>
        <w:t>4 forces behind new product development (NPD):</w:t>
      </w:r>
    </w:p>
    <w:p w14:paraId="05F3C3A2" w14:textId="323016C0" w:rsidR="00285B36" w:rsidRDefault="00285B36" w:rsidP="00285B36">
      <w:pPr>
        <w:pStyle w:val="ListParagraph"/>
        <w:numPr>
          <w:ilvl w:val="0"/>
          <w:numId w:val="3"/>
        </w:numPr>
      </w:pPr>
      <w:r>
        <w:t>A product innovation &amp; technology strategy for the business</w:t>
      </w:r>
    </w:p>
    <w:p w14:paraId="79E59079" w14:textId="7CE62632" w:rsidR="00285B36" w:rsidRDefault="00285B36" w:rsidP="00285B36">
      <w:pPr>
        <w:pStyle w:val="ListParagraph"/>
        <w:numPr>
          <w:ilvl w:val="0"/>
          <w:numId w:val="3"/>
        </w:numPr>
      </w:pPr>
      <w:r>
        <w:t>Resource commitment &amp; focusing on right projects / solid portfolio management</w:t>
      </w:r>
    </w:p>
    <w:p w14:paraId="32D6F77A" w14:textId="3CC2BBB5" w:rsidR="00285B36" w:rsidRDefault="00285B36" w:rsidP="00285B36">
      <w:pPr>
        <w:pStyle w:val="ListParagraph"/>
        <w:numPr>
          <w:ilvl w:val="0"/>
          <w:numId w:val="3"/>
        </w:numPr>
      </w:pPr>
      <w:r>
        <w:t>Effective, flexible &amp; streamlined idea-to-launch process</w:t>
      </w:r>
    </w:p>
    <w:p w14:paraId="15A7E320" w14:textId="5F0AF16E" w:rsidR="00285B36" w:rsidRDefault="00285B36" w:rsidP="00285B36">
      <w:pPr>
        <w:pStyle w:val="ListParagraph"/>
        <w:numPr>
          <w:ilvl w:val="0"/>
          <w:numId w:val="3"/>
        </w:numPr>
      </w:pPr>
      <w:r>
        <w:t>Right climate &amp; culture for innovation, true cross-functional teams &amp; senior management commitment to NPD</w:t>
      </w:r>
    </w:p>
    <w:p w14:paraId="41DCF455" w14:textId="2A844BEA" w:rsidR="00285B36" w:rsidRDefault="00285B36" w:rsidP="00285B36"/>
    <w:p w14:paraId="30611BE9" w14:textId="18789390" w:rsidR="00285B36" w:rsidRDefault="00285B36" w:rsidP="00285B36"/>
    <w:p w14:paraId="64C1AD96" w14:textId="677BE07F" w:rsidR="00285B36" w:rsidRDefault="00285B36" w:rsidP="00285B36"/>
    <w:p w14:paraId="16604E44" w14:textId="07A75049" w:rsidR="00A11846" w:rsidRDefault="00A11846" w:rsidP="00285B36"/>
    <w:p w14:paraId="48B43873" w14:textId="44E67855" w:rsidR="00A11846" w:rsidRDefault="00A11846" w:rsidP="00285B36"/>
    <w:p w14:paraId="4D2B9CAE" w14:textId="486A74C2" w:rsidR="00A11846" w:rsidRPr="00A11846" w:rsidRDefault="00A11846" w:rsidP="00F10E6F">
      <w:pPr>
        <w:pStyle w:val="Heading1"/>
      </w:pPr>
      <w:r w:rsidRPr="00A11846">
        <w:lastRenderedPageBreak/>
        <w:t>Video 2:</w:t>
      </w:r>
    </w:p>
    <w:p w14:paraId="370E1E67" w14:textId="4430D045" w:rsidR="00A11846" w:rsidRDefault="00A11846" w:rsidP="00285B36">
      <w:r>
        <w:t>Methods for selecting projects</w:t>
      </w:r>
    </w:p>
    <w:p w14:paraId="1FB2B0F3" w14:textId="057E487B" w:rsidR="00A11846" w:rsidRDefault="00A11846" w:rsidP="00A11846">
      <w:pPr>
        <w:pStyle w:val="ListParagraph"/>
        <w:numPr>
          <w:ilvl w:val="0"/>
          <w:numId w:val="4"/>
        </w:numPr>
      </w:pPr>
      <w:r>
        <w:t>Focus on broad organisational needs</w:t>
      </w:r>
    </w:p>
    <w:p w14:paraId="58AF4031" w14:textId="6600806B" w:rsidR="00A11846" w:rsidRDefault="00A11846" w:rsidP="00A11846">
      <w:pPr>
        <w:pStyle w:val="ListParagraph"/>
        <w:numPr>
          <w:ilvl w:val="2"/>
          <w:numId w:val="5"/>
        </w:numPr>
      </w:pPr>
      <w:r>
        <w:t>A need for the project</w:t>
      </w:r>
    </w:p>
    <w:p w14:paraId="3C4B639C" w14:textId="1D744D3F" w:rsidR="00A11846" w:rsidRDefault="00A11846" w:rsidP="00A11846">
      <w:pPr>
        <w:pStyle w:val="ListParagraph"/>
        <w:numPr>
          <w:ilvl w:val="2"/>
          <w:numId w:val="5"/>
        </w:numPr>
      </w:pPr>
      <w:r>
        <w:t>Funds available</w:t>
      </w:r>
    </w:p>
    <w:p w14:paraId="475567A8" w14:textId="2EE0E9D1" w:rsidR="00A11846" w:rsidRDefault="00A11846" w:rsidP="00A11846">
      <w:pPr>
        <w:pStyle w:val="ListParagraph"/>
        <w:numPr>
          <w:ilvl w:val="2"/>
          <w:numId w:val="5"/>
        </w:numPr>
      </w:pPr>
      <w:r>
        <w:t>Strong will to make the project succeed</w:t>
      </w:r>
    </w:p>
    <w:p w14:paraId="0EDBA9C7" w14:textId="0576BF89" w:rsidR="00A11846" w:rsidRDefault="00A11846" w:rsidP="00A11846">
      <w:pPr>
        <w:pStyle w:val="ListParagraph"/>
        <w:numPr>
          <w:ilvl w:val="0"/>
          <w:numId w:val="4"/>
        </w:numPr>
      </w:pPr>
      <w:r>
        <w:t>Categorise information technology projects</w:t>
      </w:r>
    </w:p>
    <w:p w14:paraId="379E9E9F" w14:textId="59E137D8" w:rsidR="00A11846" w:rsidRDefault="00A11846" w:rsidP="00A11846">
      <w:pPr>
        <w:pStyle w:val="ListParagraph"/>
        <w:numPr>
          <w:ilvl w:val="2"/>
          <w:numId w:val="6"/>
        </w:numPr>
      </w:pPr>
      <w:r>
        <w:t>Impetus: address a problem/an opportunity/a directive</w:t>
      </w:r>
    </w:p>
    <w:p w14:paraId="3028387B" w14:textId="5AC1B900" w:rsidR="00A11846" w:rsidRDefault="00A11846" w:rsidP="00A11846">
      <w:pPr>
        <w:pStyle w:val="ListParagraph"/>
        <w:numPr>
          <w:ilvl w:val="2"/>
          <w:numId w:val="6"/>
        </w:numPr>
      </w:pPr>
      <w:r>
        <w:t>Time window</w:t>
      </w:r>
    </w:p>
    <w:p w14:paraId="020519C7" w14:textId="2B90A154" w:rsidR="00A11846" w:rsidRDefault="00A11846" w:rsidP="00A11846">
      <w:pPr>
        <w:pStyle w:val="ListParagraph"/>
        <w:numPr>
          <w:ilvl w:val="2"/>
          <w:numId w:val="6"/>
        </w:numPr>
      </w:pPr>
      <w:r>
        <w:t>Overall priority</w:t>
      </w:r>
    </w:p>
    <w:p w14:paraId="536C58DA" w14:textId="5D6B9CF9" w:rsidR="00A11846" w:rsidRDefault="00A11846" w:rsidP="00A11846">
      <w:pPr>
        <w:pStyle w:val="ListParagraph"/>
        <w:numPr>
          <w:ilvl w:val="0"/>
          <w:numId w:val="4"/>
        </w:numPr>
      </w:pPr>
      <w:r>
        <w:t>Perform other financial analyses</w:t>
      </w:r>
    </w:p>
    <w:p w14:paraId="0471E19D" w14:textId="2C73BFCF" w:rsidR="00A11846" w:rsidRDefault="00A11846" w:rsidP="00A11846">
      <w:pPr>
        <w:pStyle w:val="ListParagraph"/>
        <w:numPr>
          <w:ilvl w:val="2"/>
          <w:numId w:val="7"/>
        </w:numPr>
      </w:pPr>
      <w:r>
        <w:t>NPV (net present value) analysis</w:t>
      </w:r>
    </w:p>
    <w:p w14:paraId="6F92379F" w14:textId="56D3E07D" w:rsidR="007F580E" w:rsidRDefault="007F580E" w:rsidP="007F580E">
      <w:pPr>
        <w:pStyle w:val="ListParagraph"/>
        <w:ind w:left="1080"/>
      </w:pPr>
      <w:r>
        <w:t>NPV= total discounted benefits – total discounted costs</w:t>
      </w:r>
    </w:p>
    <w:p w14:paraId="1B1F0A3A" w14:textId="29C92C8F" w:rsidR="00A11846" w:rsidRDefault="00A11846" w:rsidP="00A11846">
      <w:pPr>
        <w:pStyle w:val="ListParagraph"/>
        <w:ind w:left="1080"/>
      </w:pPr>
      <w:r>
        <w:t xml:space="preserve">Better: higher NPV </w:t>
      </w:r>
    </w:p>
    <w:p w14:paraId="25BF45E3" w14:textId="6D48BC90" w:rsidR="00353A8B" w:rsidRDefault="00353A8B" w:rsidP="00A11846">
      <w:pPr>
        <w:pStyle w:val="ListParagraph"/>
        <w:ind w:left="1080"/>
        <w:rPr>
          <w:rFonts w:hint="eastAsia"/>
        </w:rPr>
      </w:pPr>
      <w:r w:rsidRPr="00353A8B">
        <w:drawing>
          <wp:inline distT="0" distB="0" distL="0" distR="0" wp14:anchorId="1A76CC96" wp14:editId="59211C6D">
            <wp:extent cx="4854108" cy="4352207"/>
            <wp:effectExtent l="0" t="0" r="381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863201" cy="4360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15084A" w14:textId="07251FF6" w:rsidR="00A11846" w:rsidRDefault="00A11846" w:rsidP="00A11846">
      <w:pPr>
        <w:pStyle w:val="ListParagraph"/>
        <w:numPr>
          <w:ilvl w:val="2"/>
          <w:numId w:val="7"/>
        </w:numPr>
      </w:pPr>
      <w:r>
        <w:t>ROI (return on investment</w:t>
      </w:r>
      <w:r w:rsidR="007F580E">
        <w:t>)</w:t>
      </w:r>
    </w:p>
    <w:p w14:paraId="58EDBB5D" w14:textId="1EB469E3" w:rsidR="007F580E" w:rsidRDefault="007F580E" w:rsidP="007F580E">
      <w:pPr>
        <w:pStyle w:val="ListParagraph"/>
        <w:ind w:left="1080"/>
      </w:pPr>
      <w:r>
        <w:t>ROI= NPV/discounted costs</w:t>
      </w:r>
    </w:p>
    <w:p w14:paraId="0A4EEB1B" w14:textId="7369F941" w:rsidR="007F580E" w:rsidRDefault="007F580E" w:rsidP="007F580E">
      <w:pPr>
        <w:pStyle w:val="ListParagraph"/>
        <w:ind w:left="1080"/>
      </w:pPr>
      <w:r>
        <w:t>Better higher ROI</w:t>
      </w:r>
    </w:p>
    <w:p w14:paraId="226B3387" w14:textId="77777777" w:rsidR="007F580E" w:rsidRDefault="007F580E" w:rsidP="007F580E">
      <w:pPr>
        <w:pStyle w:val="ListParagraph"/>
        <w:ind w:left="1080"/>
      </w:pPr>
      <w:r>
        <w:t>Many organisations have a required ROI</w:t>
      </w:r>
    </w:p>
    <w:p w14:paraId="438C3045" w14:textId="5AD8DFAC" w:rsidR="007F580E" w:rsidRDefault="007F580E" w:rsidP="007F580E">
      <w:pPr>
        <w:pStyle w:val="ListParagraph"/>
        <w:ind w:left="1080"/>
      </w:pPr>
      <w:r>
        <w:t xml:space="preserve">IRR (internal rate of return): discount rate that makes the NPV=0  </w:t>
      </w:r>
    </w:p>
    <w:p w14:paraId="2F1E3FA1" w14:textId="4D09A8A5" w:rsidR="00A11846" w:rsidRDefault="00A11846" w:rsidP="00A11846">
      <w:pPr>
        <w:pStyle w:val="ListParagraph"/>
        <w:numPr>
          <w:ilvl w:val="2"/>
          <w:numId w:val="7"/>
        </w:numPr>
      </w:pPr>
      <w:r>
        <w:t>Payback analysis</w:t>
      </w:r>
    </w:p>
    <w:p w14:paraId="06978FA5" w14:textId="7357E599" w:rsidR="007F580E" w:rsidRDefault="00646D01" w:rsidP="007F580E">
      <w:pPr>
        <w:pStyle w:val="ListParagraph"/>
        <w:ind w:left="1080"/>
      </w:pPr>
      <w:r>
        <w:t>Payback period: the amount of time it will take to recoup</w:t>
      </w:r>
      <w:r w:rsidR="004B2540">
        <w:t xml:space="preserve"> in the form of net cash inflows</w:t>
      </w:r>
    </w:p>
    <w:p w14:paraId="0E100E9A" w14:textId="7056A9BC" w:rsidR="004B2540" w:rsidRDefault="004B2540" w:rsidP="007F580E">
      <w:pPr>
        <w:pStyle w:val="ListParagraph"/>
        <w:ind w:left="1080"/>
      </w:pPr>
      <w:r>
        <w:t>Occurs when the net cumulative discounted benefits = costs</w:t>
      </w:r>
    </w:p>
    <w:p w14:paraId="47BA9146" w14:textId="26A939FA" w:rsidR="004B2540" w:rsidRDefault="004B2540" w:rsidP="007F580E">
      <w:pPr>
        <w:pStyle w:val="ListParagraph"/>
        <w:ind w:left="1080"/>
      </w:pPr>
      <w:r>
        <w:t>Better: short</w:t>
      </w:r>
    </w:p>
    <w:p w14:paraId="33194ABF" w14:textId="4BED7ACB" w:rsidR="00A11846" w:rsidRDefault="00A11846" w:rsidP="00A11846">
      <w:pPr>
        <w:pStyle w:val="ListParagraph"/>
        <w:numPr>
          <w:ilvl w:val="0"/>
          <w:numId w:val="4"/>
        </w:numPr>
      </w:pPr>
      <w:r>
        <w:t>Use a weighted scoring model</w:t>
      </w:r>
    </w:p>
    <w:p w14:paraId="708C9316" w14:textId="425FE536" w:rsidR="00EC7F66" w:rsidRDefault="00EC7F66" w:rsidP="00A11846">
      <w:pPr>
        <w:pStyle w:val="ListParagraph"/>
        <w:numPr>
          <w:ilvl w:val="0"/>
          <w:numId w:val="4"/>
        </w:numPr>
      </w:pPr>
      <w:r w:rsidRPr="00EC7F66">
        <w:lastRenderedPageBreak/>
        <w:drawing>
          <wp:inline distT="0" distB="0" distL="0" distR="0" wp14:anchorId="73E92E11" wp14:editId="6A30C2C9">
            <wp:extent cx="5132717" cy="4574813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141563" cy="45826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7E5553" w14:textId="6EAE66BE" w:rsidR="0070471A" w:rsidRDefault="0070471A" w:rsidP="0070471A">
      <w:pPr>
        <w:pStyle w:val="ListParagraph"/>
      </w:pPr>
      <w:r>
        <w:t>Assign weights to each criterion</w:t>
      </w:r>
    </w:p>
    <w:p w14:paraId="33A884C1" w14:textId="16F7AB37" w:rsidR="0070471A" w:rsidRDefault="0070471A" w:rsidP="0070471A">
      <w:pPr>
        <w:pStyle w:val="ListParagraph"/>
      </w:pPr>
      <w:r>
        <w:t>Assign score to each criterion for each project</w:t>
      </w:r>
    </w:p>
    <w:p w14:paraId="16DCE996" w14:textId="247AC1C2" w:rsidR="00A11846" w:rsidRDefault="00A11846" w:rsidP="00A11846">
      <w:pPr>
        <w:pStyle w:val="ListParagraph"/>
        <w:numPr>
          <w:ilvl w:val="0"/>
          <w:numId w:val="4"/>
        </w:numPr>
      </w:pPr>
      <w:r>
        <w:t>Implement a balanced scorecard</w:t>
      </w:r>
    </w:p>
    <w:p w14:paraId="1467E86D" w14:textId="25E8FA39" w:rsidR="00D119DF" w:rsidRDefault="00D119DF" w:rsidP="00D119DF">
      <w:pPr>
        <w:pStyle w:val="ListParagraph"/>
      </w:pPr>
      <w:r>
        <w:t>A methodology that converts an organisation’s value drivers (eg. customer service, innovation, operational efficiency &amp; financial performance) to a series of defined metrics</w:t>
      </w:r>
    </w:p>
    <w:p w14:paraId="4D512459" w14:textId="5097AB5B" w:rsidR="00B9328C" w:rsidRDefault="00B9328C" w:rsidP="00D119DF"/>
    <w:p w14:paraId="6595A928" w14:textId="39876156" w:rsidR="00B9328C" w:rsidRDefault="00B9328C" w:rsidP="00D119DF"/>
    <w:p w14:paraId="19ADF91C" w14:textId="423A6AFB" w:rsidR="00B9328C" w:rsidRDefault="00B9328C" w:rsidP="00D119DF"/>
    <w:p w14:paraId="562707C8" w14:textId="32627360" w:rsidR="00B9328C" w:rsidRDefault="00B9328C" w:rsidP="00D119DF"/>
    <w:p w14:paraId="05F0FD0D" w14:textId="092880AA" w:rsidR="00B9328C" w:rsidRDefault="00B9328C" w:rsidP="00D119DF"/>
    <w:p w14:paraId="71DCC249" w14:textId="3D166421" w:rsidR="00B9328C" w:rsidRDefault="00B9328C" w:rsidP="00D119DF"/>
    <w:p w14:paraId="1F0C1856" w14:textId="2E0E669F" w:rsidR="00B9328C" w:rsidRDefault="00B9328C" w:rsidP="00D119DF"/>
    <w:p w14:paraId="7983B142" w14:textId="4C342677" w:rsidR="00B9328C" w:rsidRDefault="00B9328C" w:rsidP="00D119DF"/>
    <w:p w14:paraId="07B475E1" w14:textId="311AF9A1" w:rsidR="00B9328C" w:rsidRDefault="00B9328C" w:rsidP="00D119DF"/>
    <w:p w14:paraId="72E75480" w14:textId="2FA1A97D" w:rsidR="00B9328C" w:rsidRDefault="00B9328C" w:rsidP="00D119DF"/>
    <w:p w14:paraId="67EFE4F8" w14:textId="792FDFA6" w:rsidR="00B9328C" w:rsidRDefault="00B9328C" w:rsidP="00D119DF"/>
    <w:p w14:paraId="3CA3D02D" w14:textId="73762556" w:rsidR="00B9328C" w:rsidRDefault="00B9328C" w:rsidP="00D119DF"/>
    <w:p w14:paraId="16835007" w14:textId="46A1D2B7" w:rsidR="00B9328C" w:rsidRDefault="00B9328C" w:rsidP="00D119DF"/>
    <w:p w14:paraId="491D9CD5" w14:textId="101675DE" w:rsidR="00B9328C" w:rsidRDefault="00B9328C" w:rsidP="00D119DF"/>
    <w:p w14:paraId="48B47AFF" w14:textId="4EDF6F10" w:rsidR="00B9328C" w:rsidRDefault="00B9328C" w:rsidP="00D119DF"/>
    <w:p w14:paraId="6CB49E43" w14:textId="68286E4B" w:rsidR="00B9328C" w:rsidRDefault="00B9328C" w:rsidP="00D119DF"/>
    <w:p w14:paraId="721C1A1F" w14:textId="3B230029" w:rsidR="00B9328C" w:rsidRDefault="00B9328C" w:rsidP="00D119DF"/>
    <w:p w14:paraId="48CA0A1F" w14:textId="09F33051" w:rsidR="00B9328C" w:rsidRDefault="00B9328C" w:rsidP="00D119DF"/>
    <w:p w14:paraId="519139DD" w14:textId="4B65B418" w:rsidR="00B9328C" w:rsidRDefault="00B9328C" w:rsidP="00D119DF"/>
    <w:p w14:paraId="17BACA46" w14:textId="73EE92D4" w:rsidR="00B9328C" w:rsidRDefault="00B9328C" w:rsidP="00D119DF"/>
    <w:p w14:paraId="2283C016" w14:textId="336CC337" w:rsidR="00B9328C" w:rsidRDefault="00B9328C" w:rsidP="00D119DF"/>
    <w:p w14:paraId="6E89E9CC" w14:textId="3BDB28A0" w:rsidR="00B9328C" w:rsidRDefault="00B9328C" w:rsidP="00D119DF"/>
    <w:p w14:paraId="61B26328" w14:textId="1392D7FD" w:rsidR="00B9328C" w:rsidRDefault="00B9328C" w:rsidP="00D119DF"/>
    <w:p w14:paraId="0374D251" w14:textId="4E83A669" w:rsidR="00B9328C" w:rsidRDefault="00B9328C" w:rsidP="00F10E6F">
      <w:pPr>
        <w:pStyle w:val="Heading1"/>
      </w:pPr>
      <w:r w:rsidRPr="00B9328C">
        <w:t>Video 3:</w:t>
      </w:r>
    </w:p>
    <w:p w14:paraId="2B93F931" w14:textId="77777777" w:rsidR="00E5736F" w:rsidRPr="00E5736F" w:rsidRDefault="00E5736F" w:rsidP="00E5736F"/>
    <w:p w14:paraId="2CD02369" w14:textId="460DBCC1" w:rsidR="00B9328C" w:rsidRDefault="0080481B" w:rsidP="007678C4">
      <w:pPr>
        <w:jc w:val="both"/>
        <w:rPr>
          <w:b/>
          <w:bCs/>
        </w:rPr>
      </w:pPr>
      <w:r>
        <w:rPr>
          <w:b/>
          <w:bCs/>
        </w:rPr>
        <w:t xml:space="preserve">1 - </w:t>
      </w:r>
      <w:r w:rsidR="007678C4" w:rsidRPr="007678C4">
        <w:rPr>
          <w:b/>
          <w:bCs/>
        </w:rPr>
        <w:t xml:space="preserve">Project charter: </w:t>
      </w:r>
    </w:p>
    <w:p w14:paraId="055B0278" w14:textId="2DCB47D0" w:rsidR="00193C56" w:rsidRDefault="00193C56" w:rsidP="007678C4">
      <w:pPr>
        <w:jc w:val="both"/>
        <w:rPr>
          <w:b/>
          <w:bCs/>
        </w:rPr>
      </w:pPr>
      <w:r w:rsidRPr="00193C56">
        <w:rPr>
          <w:b/>
          <w:bCs/>
        </w:rPr>
        <w:drawing>
          <wp:inline distT="0" distB="0" distL="0" distR="0" wp14:anchorId="6F03F2D4" wp14:editId="066B187C">
            <wp:extent cx="4917057" cy="3100763"/>
            <wp:effectExtent l="0" t="0" r="0" b="444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933197" cy="31109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8EC636" w14:textId="34D9105E" w:rsidR="00193C56" w:rsidRPr="007678C4" w:rsidRDefault="00193C56" w:rsidP="007678C4">
      <w:pPr>
        <w:jc w:val="both"/>
        <w:rPr>
          <w:b/>
          <w:bCs/>
        </w:rPr>
      </w:pPr>
      <w:r w:rsidRPr="00193C56">
        <w:rPr>
          <w:b/>
          <w:bCs/>
        </w:rPr>
        <w:drawing>
          <wp:inline distT="0" distB="0" distL="0" distR="0" wp14:anchorId="0655BF3E" wp14:editId="54694CFA">
            <wp:extent cx="4943475" cy="5408649"/>
            <wp:effectExtent l="0" t="0" r="0" b="190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959625" cy="54263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04559F" w14:textId="6CB8822C" w:rsidR="007678C4" w:rsidRDefault="007678C4" w:rsidP="007678C4">
      <w:pPr>
        <w:jc w:val="both"/>
      </w:pPr>
      <w:r>
        <w:lastRenderedPageBreak/>
        <w:t>A document that formally recognises the existence of a project and provides direction on the project’s objectives and management</w:t>
      </w:r>
    </w:p>
    <w:p w14:paraId="7D66C2F9" w14:textId="5A9BD968" w:rsidR="007678C4" w:rsidRDefault="007678C4" w:rsidP="007678C4">
      <w:pPr>
        <w:jc w:val="both"/>
      </w:pPr>
      <w:r>
        <w:t>Key project stakeholders should sign a project charter to acknowledge agreement on the need and intent of the project</w:t>
      </w:r>
    </w:p>
    <w:p w14:paraId="27F06212" w14:textId="684C504F" w:rsidR="007678C4" w:rsidRDefault="007678C4" w:rsidP="007678C4">
      <w:pPr>
        <w:jc w:val="both"/>
      </w:pPr>
      <w:r>
        <w:t>A signed charter is a key output of project integration management</w:t>
      </w:r>
    </w:p>
    <w:p w14:paraId="1BC560F6" w14:textId="69A74392" w:rsidR="007678C4" w:rsidRDefault="007678C4" w:rsidP="007678C4">
      <w:pPr>
        <w:jc w:val="both"/>
      </w:pPr>
    </w:p>
    <w:p w14:paraId="50D8328C" w14:textId="57FBE07E" w:rsidR="00EB71B1" w:rsidRDefault="00EB71B1" w:rsidP="007678C4">
      <w:pPr>
        <w:jc w:val="both"/>
      </w:pPr>
      <w:r>
        <w:t>Inputs:</w:t>
      </w:r>
    </w:p>
    <w:p w14:paraId="74E0310A" w14:textId="2AB06EF6" w:rsidR="00EB71B1" w:rsidRDefault="00EB71B1" w:rsidP="00EB71B1">
      <w:pPr>
        <w:pStyle w:val="ListParagraph"/>
        <w:numPr>
          <w:ilvl w:val="0"/>
          <w:numId w:val="4"/>
        </w:numPr>
        <w:jc w:val="both"/>
      </w:pPr>
      <w:r>
        <w:t>A project statement of work (SOW)</w:t>
      </w:r>
    </w:p>
    <w:p w14:paraId="4D9D9A19" w14:textId="1708B908" w:rsidR="00EB71B1" w:rsidRDefault="00EB71B1" w:rsidP="00EB71B1">
      <w:pPr>
        <w:pStyle w:val="ListParagraph"/>
        <w:numPr>
          <w:ilvl w:val="0"/>
          <w:numId w:val="4"/>
        </w:numPr>
        <w:jc w:val="both"/>
      </w:pPr>
      <w:r>
        <w:t xml:space="preserve">A business </w:t>
      </w:r>
      <w:r w:rsidR="00F10E6F">
        <w:t>cases</w:t>
      </w:r>
    </w:p>
    <w:p w14:paraId="07AE9970" w14:textId="2145801A" w:rsidR="00EB71B1" w:rsidRDefault="00EB71B1" w:rsidP="00EB71B1">
      <w:pPr>
        <w:pStyle w:val="ListParagraph"/>
        <w:numPr>
          <w:ilvl w:val="0"/>
          <w:numId w:val="4"/>
        </w:numPr>
        <w:jc w:val="both"/>
      </w:pPr>
      <w:r>
        <w:t>Agreements</w:t>
      </w:r>
    </w:p>
    <w:p w14:paraId="1E724D19" w14:textId="1388C8D8" w:rsidR="00EB71B1" w:rsidRDefault="00EB71B1" w:rsidP="00EB71B1">
      <w:pPr>
        <w:pStyle w:val="ListParagraph"/>
        <w:numPr>
          <w:ilvl w:val="0"/>
          <w:numId w:val="4"/>
        </w:numPr>
        <w:jc w:val="both"/>
      </w:pPr>
      <w:r>
        <w:t>Enterprise environmental factors</w:t>
      </w:r>
    </w:p>
    <w:p w14:paraId="0451111F" w14:textId="765C775A" w:rsidR="00EB71B1" w:rsidRDefault="00EB71B1" w:rsidP="00EB71B1">
      <w:pPr>
        <w:pStyle w:val="ListParagraph"/>
        <w:numPr>
          <w:ilvl w:val="0"/>
          <w:numId w:val="4"/>
        </w:numPr>
        <w:jc w:val="both"/>
      </w:pPr>
      <w:r>
        <w:t>Organisational process assets:</w:t>
      </w:r>
    </w:p>
    <w:p w14:paraId="545BB25A" w14:textId="10879915" w:rsidR="00EB71B1" w:rsidRDefault="00EB71B1" w:rsidP="00EB71B1">
      <w:pPr>
        <w:pStyle w:val="ListParagraph"/>
        <w:jc w:val="both"/>
      </w:pPr>
      <w:r>
        <w:t>Formal &amp; informal plans</w:t>
      </w:r>
    </w:p>
    <w:p w14:paraId="3D08620B" w14:textId="1B0F3D1E" w:rsidR="00EB71B1" w:rsidRDefault="00EB71B1" w:rsidP="00EB71B1">
      <w:pPr>
        <w:pStyle w:val="ListParagraph"/>
        <w:jc w:val="both"/>
      </w:pPr>
      <w:r>
        <w:t>Policies</w:t>
      </w:r>
    </w:p>
    <w:p w14:paraId="6B591AEB" w14:textId="4B7E4970" w:rsidR="00EB71B1" w:rsidRDefault="00EB71B1" w:rsidP="00EB71B1">
      <w:pPr>
        <w:pStyle w:val="ListParagraph"/>
        <w:jc w:val="both"/>
      </w:pPr>
      <w:r>
        <w:t>Procedures</w:t>
      </w:r>
    </w:p>
    <w:p w14:paraId="33BD1CC1" w14:textId="6E3374F5" w:rsidR="00EB71B1" w:rsidRDefault="00EB71B1" w:rsidP="00EB71B1">
      <w:pPr>
        <w:pStyle w:val="ListParagraph"/>
        <w:jc w:val="both"/>
      </w:pPr>
      <w:r>
        <w:t xml:space="preserve">Guidelines </w:t>
      </w:r>
    </w:p>
    <w:p w14:paraId="471AD450" w14:textId="53CCB899" w:rsidR="00EB71B1" w:rsidRDefault="00EB71B1" w:rsidP="00EB71B1">
      <w:pPr>
        <w:pStyle w:val="ListParagraph"/>
        <w:jc w:val="both"/>
      </w:pPr>
      <w:r>
        <w:t>Information systems</w:t>
      </w:r>
    </w:p>
    <w:p w14:paraId="6FD2B66C" w14:textId="40A70BF5" w:rsidR="00EB71B1" w:rsidRDefault="00EB71B1" w:rsidP="00EB71B1">
      <w:pPr>
        <w:pStyle w:val="ListParagraph"/>
        <w:jc w:val="both"/>
      </w:pPr>
      <w:r>
        <w:t>Financial systems</w:t>
      </w:r>
    </w:p>
    <w:p w14:paraId="63827F5B" w14:textId="4BB33B1C" w:rsidR="00EB71B1" w:rsidRDefault="00EB71B1" w:rsidP="00EB71B1">
      <w:pPr>
        <w:pStyle w:val="ListParagraph"/>
        <w:jc w:val="both"/>
      </w:pPr>
      <w:r>
        <w:t>Management systems</w:t>
      </w:r>
    </w:p>
    <w:p w14:paraId="35EF72EB" w14:textId="40C14DF7" w:rsidR="00EB71B1" w:rsidRDefault="00EB71B1" w:rsidP="00EB71B1">
      <w:pPr>
        <w:pStyle w:val="ListParagraph"/>
        <w:jc w:val="both"/>
      </w:pPr>
      <w:r>
        <w:t xml:space="preserve">Lessons learned </w:t>
      </w:r>
    </w:p>
    <w:p w14:paraId="5164FA8C" w14:textId="6CDB2B2F" w:rsidR="00EB71B1" w:rsidRDefault="00EB71B1" w:rsidP="00EB71B1">
      <w:pPr>
        <w:pStyle w:val="ListParagraph"/>
        <w:jc w:val="both"/>
      </w:pPr>
      <w:r>
        <w:t>Historical information</w:t>
      </w:r>
    </w:p>
    <w:p w14:paraId="36E0C7AE" w14:textId="2EA2EE2B" w:rsidR="00EB71B1" w:rsidRDefault="00EB71B1" w:rsidP="00EB71B1">
      <w:pPr>
        <w:jc w:val="both"/>
      </w:pPr>
    </w:p>
    <w:p w14:paraId="3B97BA31" w14:textId="3C971483" w:rsidR="00EB71B1" w:rsidRDefault="00EB71B1" w:rsidP="00EB71B1">
      <w:pPr>
        <w:jc w:val="both"/>
      </w:pPr>
      <w:r>
        <w:t>Tools &amp; techniques:</w:t>
      </w:r>
    </w:p>
    <w:p w14:paraId="0AFAAE80" w14:textId="51B0ECE0" w:rsidR="00EB71B1" w:rsidRDefault="00EB71B1" w:rsidP="00EB71B1">
      <w:pPr>
        <w:pStyle w:val="ListParagraph"/>
        <w:numPr>
          <w:ilvl w:val="0"/>
          <w:numId w:val="8"/>
        </w:numPr>
        <w:jc w:val="both"/>
      </w:pPr>
      <w:r>
        <w:t>Expert judgement</w:t>
      </w:r>
    </w:p>
    <w:p w14:paraId="0B7C2F03" w14:textId="751FD073" w:rsidR="00EB71B1" w:rsidRDefault="00EB71B1" w:rsidP="00EB71B1">
      <w:pPr>
        <w:pStyle w:val="ListParagraph"/>
        <w:numPr>
          <w:ilvl w:val="0"/>
          <w:numId w:val="8"/>
        </w:numPr>
        <w:jc w:val="both"/>
      </w:pPr>
      <w:r>
        <w:t>Facilitation techniques</w:t>
      </w:r>
    </w:p>
    <w:p w14:paraId="608CCEC0" w14:textId="77777777" w:rsidR="00EB71B1" w:rsidRDefault="00EB71B1" w:rsidP="00EB71B1">
      <w:pPr>
        <w:jc w:val="both"/>
      </w:pPr>
    </w:p>
    <w:p w14:paraId="09771AA8" w14:textId="6EE6C3C1" w:rsidR="00EB71B1" w:rsidRDefault="0080481B" w:rsidP="007678C4">
      <w:pPr>
        <w:jc w:val="both"/>
        <w:rPr>
          <w:b/>
          <w:bCs/>
        </w:rPr>
      </w:pPr>
      <w:r w:rsidRPr="0080481B">
        <w:rPr>
          <w:b/>
          <w:bCs/>
        </w:rPr>
        <w:t>2</w:t>
      </w:r>
      <w:r>
        <w:rPr>
          <w:b/>
          <w:bCs/>
        </w:rPr>
        <w:t>.</w:t>
      </w:r>
      <w:r w:rsidRPr="0080481B">
        <w:rPr>
          <w:b/>
          <w:bCs/>
        </w:rPr>
        <w:t xml:space="preserve"> </w:t>
      </w:r>
      <w:r w:rsidRPr="0080481B">
        <w:rPr>
          <w:b/>
          <w:bCs/>
        </w:rPr>
        <w:t>Developing a Project Management Pla</w:t>
      </w:r>
      <w:r w:rsidRPr="0080481B">
        <w:rPr>
          <w:rFonts w:hint="eastAsia"/>
          <w:b/>
          <w:bCs/>
        </w:rPr>
        <w:t>n</w:t>
      </w:r>
    </w:p>
    <w:p w14:paraId="4B6368B3" w14:textId="6E060D77" w:rsidR="0080481B" w:rsidRPr="0080481B" w:rsidRDefault="0080481B" w:rsidP="0080481B">
      <w:pPr>
        <w:pStyle w:val="ListParagraph"/>
        <w:numPr>
          <w:ilvl w:val="0"/>
          <w:numId w:val="10"/>
        </w:numPr>
        <w:jc w:val="both"/>
        <w:rPr>
          <w:b/>
          <w:bCs/>
        </w:rPr>
      </w:pPr>
      <w:r>
        <w:t>P</w:t>
      </w:r>
      <w:r>
        <w:t>roject management plan</w:t>
      </w:r>
      <w:r>
        <w:t xml:space="preserve"> </w:t>
      </w:r>
      <w:r>
        <w:t xml:space="preserve">used to </w:t>
      </w:r>
      <w:r w:rsidRPr="0080481B">
        <w:rPr>
          <w:color w:val="FF0000"/>
        </w:rPr>
        <w:t xml:space="preserve">coordinate project planning documents </w:t>
      </w:r>
      <w:r>
        <w:t xml:space="preserve">and </w:t>
      </w:r>
      <w:r w:rsidRPr="0080481B">
        <w:rPr>
          <w:color w:val="FF0000"/>
        </w:rPr>
        <w:t>guide a project’s execution and control</w:t>
      </w:r>
    </w:p>
    <w:p w14:paraId="637C5958" w14:textId="23D4325A" w:rsidR="00A11846" w:rsidRDefault="0080481B" w:rsidP="0080481B">
      <w:pPr>
        <w:pStyle w:val="ListParagraph"/>
        <w:numPr>
          <w:ilvl w:val="0"/>
          <w:numId w:val="10"/>
        </w:numPr>
      </w:pPr>
      <w:r>
        <w:t>Plans created in</w:t>
      </w:r>
      <w:r w:rsidRPr="0080481B">
        <w:t xml:space="preserve"> </w:t>
      </w:r>
      <w:r>
        <w:t xml:space="preserve">the other knowledge areas are </w:t>
      </w:r>
      <w:r w:rsidRPr="0080481B">
        <w:rPr>
          <w:color w:val="FF0000"/>
        </w:rPr>
        <w:t xml:space="preserve">subsidiary </w:t>
      </w:r>
      <w:r>
        <w:t>parts of the project management plan</w:t>
      </w:r>
    </w:p>
    <w:p w14:paraId="1E9C7705" w14:textId="139908E8" w:rsidR="0080481B" w:rsidRDefault="0080481B" w:rsidP="0080481B">
      <w:pPr>
        <w:pStyle w:val="ListParagraph"/>
        <w:numPr>
          <w:ilvl w:val="0"/>
          <w:numId w:val="10"/>
        </w:numPr>
      </w:pPr>
      <w:r>
        <w:rPr>
          <w:rFonts w:hint="eastAsia"/>
          <w:color w:val="FF0000"/>
        </w:rPr>
        <w:t>D</w:t>
      </w:r>
      <w:r w:rsidRPr="0080481B">
        <w:rPr>
          <w:color w:val="FF0000"/>
        </w:rPr>
        <w:t xml:space="preserve">ynamic, flexible, and subject to change </w:t>
      </w:r>
      <w:r>
        <w:t xml:space="preserve">when the </w:t>
      </w:r>
      <w:r w:rsidRPr="0080481B">
        <w:rPr>
          <w:color w:val="FF0000"/>
        </w:rPr>
        <w:t>environment or project changes</w:t>
      </w:r>
    </w:p>
    <w:p w14:paraId="70F7793B" w14:textId="60AB296E" w:rsidR="0080481B" w:rsidRDefault="0080481B" w:rsidP="0080481B">
      <w:pPr>
        <w:pStyle w:val="ListParagraph"/>
        <w:numPr>
          <w:ilvl w:val="0"/>
          <w:numId w:val="10"/>
        </w:numPr>
        <w:rPr>
          <w:color w:val="FF0000"/>
        </w:rPr>
      </w:pPr>
      <w:r>
        <w:rPr>
          <w:color w:val="FF0000"/>
        </w:rPr>
        <w:t>I</w:t>
      </w:r>
      <w:r w:rsidRPr="0080481B">
        <w:rPr>
          <w:color w:val="FF0000"/>
        </w:rPr>
        <w:t>nputs</w:t>
      </w:r>
      <w:r>
        <w:t xml:space="preserve">: project charter, outputs from </w:t>
      </w:r>
      <w:r w:rsidRPr="0080481B">
        <w:rPr>
          <w:color w:val="FF0000"/>
        </w:rPr>
        <w:t>planning processes, enterprise environment factors, and organisational process assets</w:t>
      </w:r>
    </w:p>
    <w:p w14:paraId="21615746" w14:textId="7C6654F9" w:rsidR="0080481B" w:rsidRPr="0080481B" w:rsidRDefault="0080481B" w:rsidP="0080481B">
      <w:pPr>
        <w:pStyle w:val="ListParagraph"/>
        <w:numPr>
          <w:ilvl w:val="0"/>
          <w:numId w:val="10"/>
        </w:numPr>
        <w:rPr>
          <w:rFonts w:hint="eastAsia"/>
        </w:rPr>
      </w:pPr>
      <w:r>
        <w:t>Output: project management plan</w:t>
      </w:r>
    </w:p>
    <w:p w14:paraId="15660298" w14:textId="77777777" w:rsidR="00A11846" w:rsidRPr="0080481B" w:rsidRDefault="00A11846" w:rsidP="00A11846">
      <w:pPr>
        <w:rPr>
          <w:b/>
          <w:bCs/>
        </w:rPr>
      </w:pPr>
    </w:p>
    <w:p w14:paraId="66414D39" w14:textId="30C5910D" w:rsidR="00285B36" w:rsidRDefault="0080481B" w:rsidP="00285B36">
      <w:pPr>
        <w:rPr>
          <w:b/>
          <w:bCs/>
        </w:rPr>
      </w:pPr>
      <w:r w:rsidRPr="0080481B">
        <w:rPr>
          <w:b/>
          <w:bCs/>
        </w:rPr>
        <w:t>3. Directing and Managing Project Wor</w:t>
      </w:r>
      <w:r>
        <w:rPr>
          <w:b/>
          <w:bCs/>
        </w:rPr>
        <w:t>k</w:t>
      </w:r>
    </w:p>
    <w:p w14:paraId="265A7AFD" w14:textId="6F64EDB7" w:rsidR="0080481B" w:rsidRDefault="0080481B" w:rsidP="0080481B">
      <w:pPr>
        <w:pStyle w:val="ListParagraph"/>
        <w:numPr>
          <w:ilvl w:val="0"/>
          <w:numId w:val="11"/>
        </w:numPr>
      </w:pPr>
      <w:r>
        <w:t>managing and performing the work described in the project management plan</w:t>
      </w:r>
    </w:p>
    <w:p w14:paraId="0E00774D" w14:textId="3F44FD35" w:rsidR="0080481B" w:rsidRPr="0080481B" w:rsidRDefault="0080481B" w:rsidP="0080481B">
      <w:pPr>
        <w:pStyle w:val="ListParagraph"/>
        <w:numPr>
          <w:ilvl w:val="0"/>
          <w:numId w:val="11"/>
        </w:numPr>
      </w:pPr>
      <w:r>
        <w:t>majority of time and money on execution</w:t>
      </w:r>
    </w:p>
    <w:p w14:paraId="13FCB195" w14:textId="3EE48843" w:rsidR="00285B36" w:rsidRDefault="0080481B" w:rsidP="0080481B">
      <w:pPr>
        <w:pStyle w:val="ListParagraph"/>
        <w:numPr>
          <w:ilvl w:val="0"/>
          <w:numId w:val="11"/>
        </w:numPr>
      </w:pPr>
      <w:r w:rsidRPr="0080481B">
        <w:rPr>
          <w:color w:val="FF0000"/>
        </w:rPr>
        <w:t>application area</w:t>
      </w:r>
      <w:r w:rsidRPr="0080481B">
        <w:rPr>
          <w:color w:val="FF0000"/>
        </w:rPr>
        <w:t xml:space="preserve"> </w:t>
      </w:r>
      <w:r w:rsidRPr="0080481B">
        <w:rPr>
          <w:color w:val="FF0000"/>
        </w:rPr>
        <w:t>project affects project execution</w:t>
      </w:r>
      <w:r>
        <w:rPr>
          <w:color w:val="FF0000"/>
        </w:rPr>
        <w:t xml:space="preserve">: </w:t>
      </w:r>
      <w:r>
        <w:t>the products are produced during execution</w:t>
      </w:r>
    </w:p>
    <w:p w14:paraId="604C3E04" w14:textId="6239622C" w:rsidR="0080481B" w:rsidRDefault="0080481B" w:rsidP="0080481B">
      <w:pPr>
        <w:pStyle w:val="ListParagraph"/>
        <w:numPr>
          <w:ilvl w:val="0"/>
          <w:numId w:val="11"/>
        </w:numPr>
      </w:pPr>
      <w:r>
        <w:t>Planning and Executio</w:t>
      </w:r>
      <w:r>
        <w:t>n: around</w:t>
      </w:r>
      <w:r>
        <w:t xml:space="preserve"> activities</w:t>
      </w:r>
    </w:p>
    <w:p w14:paraId="4E78284C" w14:textId="22D9EE47" w:rsidR="0080481B" w:rsidRDefault="0080481B" w:rsidP="0080481B">
      <w:pPr>
        <w:pStyle w:val="ListParagraph"/>
        <w:numPr>
          <w:ilvl w:val="1"/>
          <w:numId w:val="11"/>
        </w:numPr>
      </w:pPr>
      <w:r>
        <w:t xml:space="preserve">who will do the work should help to plan the </w:t>
      </w:r>
      <w:r>
        <w:t>work</w:t>
      </w:r>
    </w:p>
    <w:p w14:paraId="5B4CEFE0" w14:textId="3DF2AE61" w:rsidR="0080481B" w:rsidRDefault="0080481B" w:rsidP="0080481B">
      <w:pPr>
        <w:pStyle w:val="ListParagraph"/>
        <w:numPr>
          <w:ilvl w:val="1"/>
          <w:numId w:val="11"/>
        </w:numPr>
      </w:pPr>
      <w:r>
        <w:t xml:space="preserve">managers must </w:t>
      </w:r>
      <w:r>
        <w:t>ask suggestion</w:t>
      </w:r>
      <w:r>
        <w:t xml:space="preserve"> from the team </w:t>
      </w:r>
      <w:r>
        <w:t>for</w:t>
      </w:r>
      <w:r>
        <w:t xml:space="preserve"> develop realistic plans</w:t>
      </w:r>
    </w:p>
    <w:p w14:paraId="221887FF" w14:textId="68F07E51" w:rsidR="0080481B" w:rsidRDefault="0080481B" w:rsidP="0080481B">
      <w:pPr>
        <w:pStyle w:val="ListParagraph"/>
        <w:numPr>
          <w:ilvl w:val="0"/>
          <w:numId w:val="11"/>
        </w:numPr>
      </w:pPr>
      <w:r>
        <w:t>Leadership and a Supportive Cultur</w:t>
      </w:r>
      <w:r>
        <w:t>e</w:t>
      </w:r>
    </w:p>
    <w:p w14:paraId="6D2AD6BE" w14:textId="7AEC2E15" w:rsidR="0080481B" w:rsidRDefault="0080481B" w:rsidP="0080481B">
      <w:pPr>
        <w:pStyle w:val="ListParagraph"/>
        <w:numPr>
          <w:ilvl w:val="1"/>
          <w:numId w:val="11"/>
        </w:numPr>
      </w:pPr>
      <w:r>
        <w:t>managers must lead by example</w:t>
      </w:r>
      <w:r>
        <w:t>:</w:t>
      </w:r>
      <w:r w:rsidRPr="0080481B">
        <w:t xml:space="preserve"> </w:t>
      </w:r>
      <w:r>
        <w:t>importance of creating and then following good project plans</w:t>
      </w:r>
    </w:p>
    <w:p w14:paraId="04B164DB" w14:textId="77777777" w:rsidR="0080481B" w:rsidRDefault="0080481B" w:rsidP="0080481B">
      <w:pPr>
        <w:pStyle w:val="ListParagraph"/>
        <w:numPr>
          <w:ilvl w:val="1"/>
          <w:numId w:val="11"/>
        </w:numPr>
      </w:pPr>
      <w:r>
        <w:t>culture can help project execution</w:t>
      </w:r>
      <w:r>
        <w:t xml:space="preserve">: </w:t>
      </w:r>
    </w:p>
    <w:p w14:paraId="7D03F05D" w14:textId="77777777" w:rsidR="0080481B" w:rsidRDefault="0080481B" w:rsidP="0080481B">
      <w:pPr>
        <w:pStyle w:val="ListParagraph"/>
        <w:numPr>
          <w:ilvl w:val="2"/>
          <w:numId w:val="11"/>
        </w:numPr>
      </w:pPr>
      <w:r>
        <w:t xml:space="preserve">– providing guidelines and templates </w:t>
      </w:r>
    </w:p>
    <w:p w14:paraId="51B0E0C7" w14:textId="6A8905EC" w:rsidR="0080481B" w:rsidRDefault="0080481B" w:rsidP="0080481B">
      <w:pPr>
        <w:pStyle w:val="ListParagraph"/>
        <w:numPr>
          <w:ilvl w:val="2"/>
          <w:numId w:val="11"/>
        </w:numPr>
      </w:pPr>
      <w:r>
        <w:t>– tracking performance based on plans</w:t>
      </w:r>
    </w:p>
    <w:p w14:paraId="25B52100" w14:textId="7D1955B6" w:rsidR="0080481B" w:rsidRDefault="0080481B" w:rsidP="0080481B">
      <w:pPr>
        <w:pStyle w:val="ListParagraph"/>
        <w:numPr>
          <w:ilvl w:val="1"/>
          <w:numId w:val="11"/>
        </w:numPr>
      </w:pPr>
      <w:r>
        <w:t>managers may need to break the rules to meet goals, and senior managers must support those action</w:t>
      </w:r>
    </w:p>
    <w:p w14:paraId="4FFA2CB7" w14:textId="77777777" w:rsidR="0080481B" w:rsidRDefault="0080481B" w:rsidP="0080481B"/>
    <w:p w14:paraId="5C1BD706" w14:textId="796A4656" w:rsidR="0080481B" w:rsidRPr="0080481B" w:rsidRDefault="0080481B" w:rsidP="0080481B">
      <w:pPr>
        <w:rPr>
          <w:b/>
          <w:bCs/>
        </w:rPr>
      </w:pPr>
      <w:r w:rsidRPr="0080481B">
        <w:rPr>
          <w:b/>
          <w:bCs/>
        </w:rPr>
        <w:lastRenderedPageBreak/>
        <w:t>4. Monitoring and Controlling Project Wor</w:t>
      </w:r>
      <w:r w:rsidRPr="0080481B">
        <w:rPr>
          <w:b/>
          <w:bCs/>
        </w:rPr>
        <w:t>k</w:t>
      </w:r>
    </w:p>
    <w:p w14:paraId="342607AE" w14:textId="40408256" w:rsidR="00285B36" w:rsidRDefault="0080481B" w:rsidP="0080481B">
      <w:pPr>
        <w:pStyle w:val="ListParagraph"/>
        <w:numPr>
          <w:ilvl w:val="0"/>
          <w:numId w:val="12"/>
        </w:numPr>
      </w:pPr>
      <w:r>
        <w:t>Changes are inevitable</w:t>
      </w:r>
    </w:p>
    <w:p w14:paraId="05D4F6B6" w14:textId="3E2BF156" w:rsidR="0080481B" w:rsidRDefault="0080481B" w:rsidP="0080481B">
      <w:pPr>
        <w:pStyle w:val="ListParagraph"/>
        <w:numPr>
          <w:ilvl w:val="0"/>
          <w:numId w:val="12"/>
        </w:numPr>
      </w:pPr>
      <w:r>
        <w:t>Monitoring</w:t>
      </w:r>
      <w:r>
        <w:t xml:space="preserve">: </w:t>
      </w:r>
      <w:r>
        <w:t xml:space="preserve">collecting, measuring, and </w:t>
      </w:r>
      <w:r>
        <w:t>share</w:t>
      </w:r>
      <w:r>
        <w:t xml:space="preserve"> performance information</w:t>
      </w:r>
    </w:p>
    <w:p w14:paraId="36D63F71" w14:textId="3F2ED10C" w:rsidR="0080481B" w:rsidRDefault="0080481B" w:rsidP="0080481B">
      <w:pPr>
        <w:pStyle w:val="ListParagraph"/>
        <w:numPr>
          <w:ilvl w:val="0"/>
          <w:numId w:val="12"/>
        </w:numPr>
      </w:pPr>
      <w:r>
        <w:t>Inputs: The project management plan, schedule and cost forecasts, validated changes, work performance information, enterprise environmental factors, and organizational process assets</w:t>
      </w:r>
    </w:p>
    <w:p w14:paraId="02169C58" w14:textId="24087358" w:rsidR="0080481B" w:rsidRDefault="0080481B" w:rsidP="0080481B">
      <w:pPr>
        <w:pStyle w:val="ListParagraph"/>
        <w:numPr>
          <w:ilvl w:val="0"/>
          <w:numId w:val="12"/>
        </w:numPr>
      </w:pPr>
      <w:r>
        <w:t>baseline:</w:t>
      </w:r>
      <w:r>
        <w:t xml:space="preserve"> approved project management plan </w:t>
      </w:r>
      <w:r>
        <w:t xml:space="preserve">+ </w:t>
      </w:r>
      <w:r>
        <w:t>approved changes</w:t>
      </w:r>
    </w:p>
    <w:p w14:paraId="42E01B4E" w14:textId="77777777" w:rsidR="00285B36" w:rsidRDefault="00285B36" w:rsidP="00285B36"/>
    <w:p w14:paraId="5779FF02" w14:textId="5E5E38F7" w:rsidR="006A753A" w:rsidRDefault="0080481B" w:rsidP="0080481B">
      <w:pPr>
        <w:pStyle w:val="Heading1"/>
      </w:pPr>
      <w:r>
        <w:t>Video 4:</w:t>
      </w:r>
    </w:p>
    <w:p w14:paraId="11705C38" w14:textId="13BD2CC8" w:rsidR="0080481B" w:rsidRDefault="0080481B" w:rsidP="0080481B">
      <w:pPr>
        <w:rPr>
          <w:b/>
          <w:bCs/>
        </w:rPr>
      </w:pPr>
      <w:r w:rsidRPr="0080481B">
        <w:rPr>
          <w:b/>
          <w:bCs/>
        </w:rPr>
        <w:t>5. Performing Integrated Change Control</w:t>
      </w:r>
    </w:p>
    <w:p w14:paraId="5B6BB821" w14:textId="77777777" w:rsidR="00E5736F" w:rsidRPr="0080481B" w:rsidRDefault="00E5736F" w:rsidP="0080481B">
      <w:pPr>
        <w:rPr>
          <w:b/>
          <w:bCs/>
        </w:rPr>
      </w:pPr>
    </w:p>
    <w:p w14:paraId="1C51FC90" w14:textId="3A237E77" w:rsidR="0080481B" w:rsidRDefault="0080481B" w:rsidP="0080481B">
      <w:pPr>
        <w:ind w:left="360"/>
      </w:pPr>
      <w:r>
        <w:t>main objectives</w:t>
      </w:r>
      <w:r>
        <w:t>:</w:t>
      </w:r>
    </w:p>
    <w:p w14:paraId="7EB77298" w14:textId="228FB593" w:rsidR="0080481B" w:rsidRDefault="0080481B" w:rsidP="0080481B">
      <w:pPr>
        <w:pStyle w:val="ListParagraph"/>
        <w:numPr>
          <w:ilvl w:val="0"/>
          <w:numId w:val="13"/>
        </w:numPr>
        <w:ind w:left="1080"/>
      </w:pPr>
      <w:r>
        <w:t>Influencing the factors that create changes to ensure that changes are beneficial</w:t>
      </w:r>
    </w:p>
    <w:p w14:paraId="7E357FB2" w14:textId="708FE08D" w:rsidR="0080481B" w:rsidRDefault="0080481B" w:rsidP="0080481B">
      <w:pPr>
        <w:pStyle w:val="ListParagraph"/>
        <w:numPr>
          <w:ilvl w:val="0"/>
          <w:numId w:val="13"/>
        </w:numPr>
        <w:ind w:left="1080"/>
      </w:pPr>
      <w:r>
        <w:t>Determining that a change has occurred</w:t>
      </w:r>
    </w:p>
    <w:p w14:paraId="5AA67330" w14:textId="3AFFE0C0" w:rsidR="0080481B" w:rsidRDefault="0080481B" w:rsidP="0080481B">
      <w:pPr>
        <w:pStyle w:val="ListParagraph"/>
        <w:numPr>
          <w:ilvl w:val="0"/>
          <w:numId w:val="13"/>
        </w:numPr>
        <w:ind w:left="1080"/>
      </w:pPr>
      <w:r>
        <w:t xml:space="preserve">Managing </w:t>
      </w:r>
      <w:r>
        <w:t xml:space="preserve">occurred </w:t>
      </w:r>
      <w:r>
        <w:t xml:space="preserve">changes </w:t>
      </w:r>
    </w:p>
    <w:p w14:paraId="055DF63A" w14:textId="18A0C756" w:rsidR="0080481B" w:rsidRDefault="0080481B" w:rsidP="0080481B">
      <w:pPr>
        <w:pStyle w:val="ListParagraph"/>
        <w:numPr>
          <w:ilvl w:val="0"/>
          <w:numId w:val="13"/>
        </w:numPr>
        <w:ind w:left="1080"/>
      </w:pPr>
      <w:r>
        <w:t>Same input</w:t>
      </w:r>
    </w:p>
    <w:p w14:paraId="6B0BE397" w14:textId="23962DEA" w:rsidR="0080481B" w:rsidRDefault="0080481B" w:rsidP="0080481B">
      <w:pPr>
        <w:ind w:left="360"/>
      </w:pPr>
      <w:r>
        <w:t>Change Control on Information Technology</w:t>
      </w:r>
    </w:p>
    <w:p w14:paraId="536C28CC" w14:textId="70C62FD9" w:rsidR="0080481B" w:rsidRDefault="0080481B" w:rsidP="0080481B">
      <w:pPr>
        <w:pStyle w:val="ListParagraph"/>
        <w:numPr>
          <w:ilvl w:val="0"/>
          <w:numId w:val="14"/>
        </w:numPr>
        <w:ind w:left="1080"/>
      </w:pPr>
      <w:r>
        <w:t>change control board</w:t>
      </w:r>
      <w:r>
        <w:t>:</w:t>
      </w:r>
      <w:r w:rsidRPr="0080481B">
        <w:t xml:space="preserve"> </w:t>
      </w:r>
      <w:r>
        <w:t xml:space="preserve">responsible for </w:t>
      </w:r>
      <w:r w:rsidRPr="0080481B">
        <w:rPr>
          <w:color w:val="FF0000"/>
        </w:rPr>
        <w:t xml:space="preserve">approving or rejecting changes </w:t>
      </w:r>
      <w:r>
        <w:t>on a project</w:t>
      </w:r>
    </w:p>
    <w:p w14:paraId="7E268AC5" w14:textId="7FB23204" w:rsidR="0080481B" w:rsidRDefault="0080481B" w:rsidP="0080481B">
      <w:pPr>
        <w:pStyle w:val="ListParagraph"/>
        <w:numPr>
          <w:ilvl w:val="1"/>
          <w:numId w:val="14"/>
        </w:numPr>
        <w:ind w:left="1800"/>
      </w:pPr>
      <w:r>
        <w:t>preparing change requests</w:t>
      </w:r>
    </w:p>
    <w:p w14:paraId="7235C12E" w14:textId="6995EB9F" w:rsidR="0080481B" w:rsidRDefault="0080481B" w:rsidP="0080481B">
      <w:pPr>
        <w:pStyle w:val="ListParagraph"/>
        <w:numPr>
          <w:ilvl w:val="1"/>
          <w:numId w:val="14"/>
        </w:numPr>
        <w:ind w:left="1800"/>
      </w:pPr>
      <w:r>
        <w:t>evaluate change requests</w:t>
      </w:r>
    </w:p>
    <w:p w14:paraId="377D246E" w14:textId="214114FD" w:rsidR="0080481B" w:rsidRDefault="0080481B" w:rsidP="0080481B">
      <w:pPr>
        <w:pStyle w:val="ListParagraph"/>
        <w:numPr>
          <w:ilvl w:val="1"/>
          <w:numId w:val="14"/>
        </w:numPr>
        <w:ind w:left="1800"/>
      </w:pPr>
      <w:r>
        <w:t>manage the implementation of approved changes</w:t>
      </w:r>
    </w:p>
    <w:p w14:paraId="58CEEB0D" w14:textId="5B8C4AA9" w:rsidR="0080481B" w:rsidRDefault="0080481B" w:rsidP="0080481B">
      <w:pPr>
        <w:ind w:left="360"/>
      </w:pPr>
      <w:r>
        <w:t>Making Timely Change</w:t>
      </w:r>
    </w:p>
    <w:p w14:paraId="301910F5" w14:textId="768E9DC6" w:rsidR="0080481B" w:rsidRDefault="0080481B" w:rsidP="0080481B">
      <w:pPr>
        <w:pStyle w:val="ListParagraph"/>
        <w:numPr>
          <w:ilvl w:val="0"/>
          <w:numId w:val="14"/>
        </w:numPr>
        <w:ind w:left="1080"/>
      </w:pPr>
      <w:r>
        <w:t>CCBs only meet occasionally, take too long for changes to occur</w:t>
      </w:r>
    </w:p>
    <w:p w14:paraId="5CBFA783" w14:textId="39D8CE42" w:rsidR="0080481B" w:rsidRDefault="0080481B" w:rsidP="0080481B">
      <w:pPr>
        <w:pStyle w:val="ListParagraph"/>
        <w:numPr>
          <w:ilvl w:val="0"/>
          <w:numId w:val="14"/>
        </w:numPr>
        <w:ind w:left="1080"/>
      </w:pPr>
      <w:r>
        <w:t>policies in place for time-sensitive changes</w:t>
      </w:r>
    </w:p>
    <w:p w14:paraId="4D6D7A44" w14:textId="18E7BF7C" w:rsidR="0080481B" w:rsidRDefault="0080481B" w:rsidP="0080481B">
      <w:pPr>
        <w:pStyle w:val="ListParagraph"/>
        <w:numPr>
          <w:ilvl w:val="1"/>
          <w:numId w:val="14"/>
        </w:numPr>
      </w:pPr>
      <w:r>
        <w:t>“48-hour policy” allows</w:t>
      </w:r>
      <w:r w:rsidRPr="0080481B">
        <w:t xml:space="preserve"> </w:t>
      </w:r>
      <w:r>
        <w:t>make decisions</w:t>
      </w:r>
      <w:r>
        <w:t>,</w:t>
      </w:r>
      <w:r w:rsidRPr="0080481B">
        <w:t xml:space="preserve"> </w:t>
      </w:r>
      <w:r>
        <w:t xml:space="preserve">have 48 hours to </w:t>
      </w:r>
      <w:r>
        <w:t>undo</w:t>
      </w:r>
      <w:r>
        <w:t xml:space="preserve"> the decision</w:t>
      </w:r>
    </w:p>
    <w:p w14:paraId="12DC9E83" w14:textId="03C3FBC8" w:rsidR="0080481B" w:rsidRDefault="0080481B" w:rsidP="0080481B">
      <w:pPr>
        <w:pStyle w:val="ListParagraph"/>
        <w:numPr>
          <w:ilvl w:val="1"/>
          <w:numId w:val="14"/>
        </w:numPr>
      </w:pPr>
      <w:r>
        <w:t>keep everyone informed of changes</w:t>
      </w:r>
    </w:p>
    <w:p w14:paraId="109ECAA7" w14:textId="77777777" w:rsidR="0080481B" w:rsidRDefault="0080481B" w:rsidP="0080481B"/>
    <w:p w14:paraId="35B0FDE0" w14:textId="220ACB2B" w:rsidR="0080481B" w:rsidRDefault="0080481B" w:rsidP="0080481B">
      <w:r>
        <w:t xml:space="preserve">      </w:t>
      </w:r>
      <w:r>
        <w:t>Configuration Managemen</w:t>
      </w:r>
      <w:r>
        <w:t>t</w:t>
      </w:r>
    </w:p>
    <w:p w14:paraId="559D8BF4" w14:textId="7300408A" w:rsidR="0080481B" w:rsidRDefault="0080481B" w:rsidP="0080481B">
      <w:pPr>
        <w:pStyle w:val="ListParagraph"/>
        <w:numPr>
          <w:ilvl w:val="0"/>
          <w:numId w:val="16"/>
        </w:numPr>
      </w:pPr>
      <w:r>
        <w:t>ensures that the descriptions of products are correct</w:t>
      </w:r>
    </w:p>
    <w:p w14:paraId="025B30B7" w14:textId="244D288C" w:rsidR="0080481B" w:rsidRDefault="0080481B" w:rsidP="0080481B">
      <w:pPr>
        <w:pStyle w:val="ListParagraph"/>
        <w:numPr>
          <w:ilvl w:val="0"/>
          <w:numId w:val="16"/>
        </w:numPr>
      </w:pPr>
      <w:r>
        <w:t>specialists</w:t>
      </w:r>
      <w:r>
        <w:t>:</w:t>
      </w:r>
    </w:p>
    <w:p w14:paraId="3F193FA0" w14:textId="2D214606" w:rsidR="0080481B" w:rsidRDefault="0080481B" w:rsidP="0080481B">
      <w:pPr>
        <w:pStyle w:val="ListParagraph"/>
        <w:numPr>
          <w:ilvl w:val="2"/>
          <w:numId w:val="16"/>
        </w:numPr>
      </w:pPr>
      <w:r>
        <w:t>identify</w:t>
      </w:r>
      <w:r>
        <w:t xml:space="preserve"> </w:t>
      </w:r>
      <w:r>
        <w:t>configuration requirements</w:t>
      </w:r>
    </w:p>
    <w:p w14:paraId="70882FAA" w14:textId="4D3CAD1F" w:rsidR="0080481B" w:rsidRDefault="0080481B" w:rsidP="0080481B">
      <w:pPr>
        <w:pStyle w:val="ListParagraph"/>
        <w:numPr>
          <w:ilvl w:val="2"/>
          <w:numId w:val="16"/>
        </w:numPr>
      </w:pPr>
      <w:r>
        <w:t>control changes</w:t>
      </w:r>
    </w:p>
    <w:p w14:paraId="2BCA5794" w14:textId="0C0D3661" w:rsidR="0080481B" w:rsidRDefault="0080481B" w:rsidP="0080481B">
      <w:pPr>
        <w:pStyle w:val="ListParagraph"/>
        <w:numPr>
          <w:ilvl w:val="2"/>
          <w:numId w:val="16"/>
        </w:numPr>
      </w:pPr>
      <w:r>
        <w:t>record changes</w:t>
      </w:r>
    </w:p>
    <w:p w14:paraId="37E6EB87" w14:textId="559B1FF4" w:rsidR="0080481B" w:rsidRDefault="0080481B" w:rsidP="00E5736F">
      <w:pPr>
        <w:pStyle w:val="ListParagraph"/>
        <w:numPr>
          <w:ilvl w:val="2"/>
          <w:numId w:val="16"/>
        </w:numPr>
      </w:pPr>
      <w:r>
        <w:t>audit the products to verify conformance</w:t>
      </w:r>
      <w:r>
        <w:t>(</w:t>
      </w:r>
      <w:r>
        <w:rPr>
          <w:rFonts w:hint="eastAsia"/>
        </w:rPr>
        <w:t>一致性</w:t>
      </w:r>
      <w:r>
        <w:t>)</w:t>
      </w:r>
      <w:r>
        <w:t xml:space="preserve"> to requirements</w:t>
      </w:r>
    </w:p>
    <w:p w14:paraId="3B25A982" w14:textId="77777777" w:rsidR="00E5736F" w:rsidRDefault="00E5736F" w:rsidP="00E5736F">
      <w:pPr>
        <w:ind w:left="1440"/>
      </w:pPr>
    </w:p>
    <w:p w14:paraId="10B11C8A" w14:textId="3915E0D0" w:rsidR="0080481B" w:rsidRDefault="0080481B" w:rsidP="0080481B">
      <w:pPr>
        <w:ind w:left="360"/>
      </w:pPr>
      <w:r>
        <w:t>Communicating changes</w:t>
      </w:r>
    </w:p>
    <w:p w14:paraId="175E6481" w14:textId="64C0CE50" w:rsidR="00E5736F" w:rsidRDefault="00E5736F" w:rsidP="00E5736F">
      <w:pPr>
        <w:pStyle w:val="ListParagraph"/>
        <w:numPr>
          <w:ilvl w:val="0"/>
          <w:numId w:val="18"/>
        </w:numPr>
      </w:pPr>
      <w:r>
        <w:t>Communication is an important factor in change control</w:t>
      </w:r>
    </w:p>
    <w:p w14:paraId="53B7CEB1" w14:textId="35B2AB48" w:rsidR="00E5736F" w:rsidRDefault="00E5736F" w:rsidP="00E5736F">
      <w:pPr>
        <w:pStyle w:val="ListParagraph"/>
        <w:numPr>
          <w:ilvl w:val="0"/>
          <w:numId w:val="18"/>
        </w:numPr>
      </w:pPr>
      <w:r>
        <w:t>formal or informal</w:t>
      </w:r>
      <w:r>
        <w:t>:</w:t>
      </w:r>
    </w:p>
    <w:p w14:paraId="2261B835" w14:textId="13AB8D19" w:rsidR="00E5736F" w:rsidRDefault="00E5736F" w:rsidP="00E5736F">
      <w:pPr>
        <w:pStyle w:val="ListParagraph"/>
        <w:numPr>
          <w:ilvl w:val="1"/>
          <w:numId w:val="18"/>
        </w:numPr>
      </w:pPr>
      <w:r>
        <w:t>Formal: written and oral performance reports</w:t>
      </w:r>
    </w:p>
    <w:p w14:paraId="31DE34B7" w14:textId="21550B9F" w:rsidR="00E5736F" w:rsidRDefault="00E5736F" w:rsidP="00E5736F">
      <w:pPr>
        <w:pStyle w:val="ListParagraph"/>
        <w:numPr>
          <w:ilvl w:val="1"/>
          <w:numId w:val="18"/>
        </w:numPr>
      </w:pPr>
      <w:r>
        <w:t>Informal: Phone or meeting</w:t>
      </w:r>
    </w:p>
    <w:p w14:paraId="56AB94D9" w14:textId="4625B35D" w:rsidR="00E5736F" w:rsidRDefault="00E5736F" w:rsidP="00E5736F">
      <w:pPr>
        <w:pStyle w:val="ListParagraph"/>
        <w:numPr>
          <w:ilvl w:val="0"/>
          <w:numId w:val="18"/>
        </w:numPr>
      </w:pPr>
      <w:r>
        <w:t>Everyone is coordinated and informed</w:t>
      </w:r>
    </w:p>
    <w:p w14:paraId="2F5ED951" w14:textId="2A6B1999" w:rsidR="00E5736F" w:rsidRDefault="00E5736F" w:rsidP="00E5736F">
      <w:pPr>
        <w:pStyle w:val="ListParagraph"/>
        <w:numPr>
          <w:ilvl w:val="0"/>
          <w:numId w:val="18"/>
        </w:numPr>
      </w:pPr>
      <w:r>
        <w:t>Easier to integrate all project changes so that the project stays on track</w:t>
      </w:r>
    </w:p>
    <w:p w14:paraId="69C1DA05" w14:textId="77777777" w:rsidR="00E5736F" w:rsidRPr="00E5736F" w:rsidRDefault="00E5736F" w:rsidP="00E5736F">
      <w:pPr>
        <w:rPr>
          <w:b/>
          <w:bCs/>
        </w:rPr>
      </w:pPr>
    </w:p>
    <w:p w14:paraId="2D29C39B" w14:textId="536B9FD2" w:rsidR="00E5736F" w:rsidRPr="00E5736F" w:rsidRDefault="00E5736F" w:rsidP="00E5736F">
      <w:pPr>
        <w:rPr>
          <w:b/>
          <w:bCs/>
        </w:rPr>
      </w:pPr>
      <w:r w:rsidRPr="00E5736F">
        <w:rPr>
          <w:b/>
          <w:bCs/>
        </w:rPr>
        <w:t>6. Closing Projects or Phases</w:t>
      </w:r>
    </w:p>
    <w:p w14:paraId="5F5B3F0E" w14:textId="3D8A637E" w:rsidR="00E5736F" w:rsidRDefault="00E5736F" w:rsidP="00E5736F">
      <w:pPr>
        <w:pStyle w:val="ListParagraph"/>
        <w:numPr>
          <w:ilvl w:val="0"/>
          <w:numId w:val="19"/>
        </w:numPr>
      </w:pPr>
      <w:r>
        <w:t>finalize all activities and transfer the completed or cancelled work to the people</w:t>
      </w:r>
    </w:p>
    <w:p w14:paraId="378FD5A2" w14:textId="532C01AC" w:rsidR="00E5736F" w:rsidRDefault="00E5736F" w:rsidP="00E5736F">
      <w:pPr>
        <w:pStyle w:val="ListParagraph"/>
        <w:numPr>
          <w:ilvl w:val="0"/>
          <w:numId w:val="19"/>
        </w:numPr>
      </w:pPr>
      <w:r>
        <w:t>inputs</w:t>
      </w:r>
      <w:r>
        <w:t>:</w:t>
      </w:r>
    </w:p>
    <w:p w14:paraId="5A491646" w14:textId="09AB5211" w:rsidR="00E5736F" w:rsidRDefault="00E5736F" w:rsidP="00E5736F">
      <w:pPr>
        <w:pStyle w:val="ListParagraph"/>
        <w:numPr>
          <w:ilvl w:val="1"/>
          <w:numId w:val="19"/>
        </w:numPr>
      </w:pPr>
      <w:r>
        <w:t>project management plan, accepted deliverables, and organisational process assets</w:t>
      </w:r>
    </w:p>
    <w:p w14:paraId="0C78029D" w14:textId="0195D1C6" w:rsidR="00E5736F" w:rsidRDefault="00E5736F" w:rsidP="00E5736F">
      <w:pPr>
        <w:pStyle w:val="ListParagraph"/>
        <w:numPr>
          <w:ilvl w:val="0"/>
          <w:numId w:val="19"/>
        </w:numPr>
      </w:pPr>
      <w:r>
        <w:t>outputs</w:t>
      </w:r>
      <w:r>
        <w:t>:</w:t>
      </w:r>
    </w:p>
    <w:p w14:paraId="6B9D55EB" w14:textId="183DEA19" w:rsidR="00E5736F" w:rsidRDefault="00E5736F" w:rsidP="00E5736F">
      <w:pPr>
        <w:pStyle w:val="ListParagraph"/>
        <w:numPr>
          <w:ilvl w:val="1"/>
          <w:numId w:val="19"/>
        </w:numPr>
      </w:pPr>
      <w:r>
        <w:t>Final product, service, or result transition</w:t>
      </w:r>
    </w:p>
    <w:p w14:paraId="1A4A86EB" w14:textId="00845C4D" w:rsidR="00E5736F" w:rsidRDefault="00E5736F" w:rsidP="00E5736F">
      <w:pPr>
        <w:pStyle w:val="ListParagraph"/>
        <w:numPr>
          <w:ilvl w:val="1"/>
          <w:numId w:val="19"/>
        </w:numPr>
      </w:pPr>
      <w:r>
        <w:t>Organisational process asset update</w:t>
      </w:r>
    </w:p>
    <w:p w14:paraId="6807705C" w14:textId="006E567D" w:rsidR="00E5736F" w:rsidRDefault="00E5736F" w:rsidP="0080481B">
      <w:pPr>
        <w:ind w:left="360"/>
      </w:pPr>
    </w:p>
    <w:p w14:paraId="23F89D74" w14:textId="77777777" w:rsidR="00E5736F" w:rsidRPr="0080481B" w:rsidRDefault="00E5736F" w:rsidP="0080481B">
      <w:pPr>
        <w:ind w:left="360"/>
      </w:pPr>
    </w:p>
    <w:sectPr w:rsidR="00E5736F" w:rsidRPr="0080481B" w:rsidSect="00F27C4B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570A1D"/>
    <w:multiLevelType w:val="hybridMultilevel"/>
    <w:tmpl w:val="72685C4C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253A661A"/>
    <w:multiLevelType w:val="hybridMultilevel"/>
    <w:tmpl w:val="AF8AD7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64116D8"/>
    <w:multiLevelType w:val="hybridMultilevel"/>
    <w:tmpl w:val="3D74F8D0"/>
    <w:lvl w:ilvl="0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43DD4A20"/>
    <w:multiLevelType w:val="hybridMultilevel"/>
    <w:tmpl w:val="F8F0B14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4BC2C0D"/>
    <w:multiLevelType w:val="hybridMultilevel"/>
    <w:tmpl w:val="319A453C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47B9507D"/>
    <w:multiLevelType w:val="hybridMultilevel"/>
    <w:tmpl w:val="3E64DE1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E0432F1"/>
    <w:multiLevelType w:val="hybridMultilevel"/>
    <w:tmpl w:val="F1D629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10F7F20"/>
    <w:multiLevelType w:val="hybridMultilevel"/>
    <w:tmpl w:val="7660AD9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63D3837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 w15:restartNumberingAfterBreak="0">
    <w:nsid w:val="5ACC1D79"/>
    <w:multiLevelType w:val="hybridMultilevel"/>
    <w:tmpl w:val="A9E06E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B370F94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5C51603C"/>
    <w:multiLevelType w:val="hybridMultilevel"/>
    <w:tmpl w:val="FC6EC5D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C903F57"/>
    <w:multiLevelType w:val="hybridMultilevel"/>
    <w:tmpl w:val="59B846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AA16485"/>
    <w:multiLevelType w:val="hybridMultilevel"/>
    <w:tmpl w:val="08A2A6F0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73A31233"/>
    <w:multiLevelType w:val="hybridMultilevel"/>
    <w:tmpl w:val="BFEC3D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58948CF"/>
    <w:multiLevelType w:val="hybridMultilevel"/>
    <w:tmpl w:val="ED7C3FF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5161C9"/>
    <w:multiLevelType w:val="hybridMultilevel"/>
    <w:tmpl w:val="561A8792"/>
    <w:lvl w:ilvl="0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7E7806DB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7EE31197"/>
    <w:multiLevelType w:val="hybridMultilevel"/>
    <w:tmpl w:val="1FAA291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9"/>
  </w:num>
  <w:num w:numId="3">
    <w:abstractNumId w:val="14"/>
  </w:num>
  <w:num w:numId="4">
    <w:abstractNumId w:val="1"/>
  </w:num>
  <w:num w:numId="5">
    <w:abstractNumId w:val="8"/>
  </w:num>
  <w:num w:numId="6">
    <w:abstractNumId w:val="10"/>
  </w:num>
  <w:num w:numId="7">
    <w:abstractNumId w:val="17"/>
  </w:num>
  <w:num w:numId="8">
    <w:abstractNumId w:val="6"/>
  </w:num>
  <w:num w:numId="9">
    <w:abstractNumId w:val="18"/>
  </w:num>
  <w:num w:numId="10">
    <w:abstractNumId w:val="3"/>
  </w:num>
  <w:num w:numId="11">
    <w:abstractNumId w:val="15"/>
  </w:num>
  <w:num w:numId="12">
    <w:abstractNumId w:val="7"/>
  </w:num>
  <w:num w:numId="13">
    <w:abstractNumId w:val="12"/>
  </w:num>
  <w:num w:numId="14">
    <w:abstractNumId w:val="5"/>
  </w:num>
  <w:num w:numId="15">
    <w:abstractNumId w:val="16"/>
  </w:num>
  <w:num w:numId="16">
    <w:abstractNumId w:val="13"/>
  </w:num>
  <w:num w:numId="17">
    <w:abstractNumId w:val="2"/>
  </w:num>
  <w:num w:numId="18">
    <w:abstractNumId w:val="0"/>
  </w:num>
  <w:num w:numId="1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oNotDisplayPageBoundaries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2MDIzMzM1MDS2NDBV0lEKTi0uzszPAykwrAUAzXRoGSwAAAA="/>
  </w:docVars>
  <w:rsids>
    <w:rsidRoot w:val="00F27C4B"/>
    <w:rsid w:val="00086F07"/>
    <w:rsid w:val="00193C56"/>
    <w:rsid w:val="001A3113"/>
    <w:rsid w:val="00285B36"/>
    <w:rsid w:val="00353A8B"/>
    <w:rsid w:val="004B2540"/>
    <w:rsid w:val="00606DC3"/>
    <w:rsid w:val="00646D01"/>
    <w:rsid w:val="006A753A"/>
    <w:rsid w:val="0070471A"/>
    <w:rsid w:val="007678C4"/>
    <w:rsid w:val="007F580E"/>
    <w:rsid w:val="0080481B"/>
    <w:rsid w:val="00A03847"/>
    <w:rsid w:val="00A11846"/>
    <w:rsid w:val="00B9328C"/>
    <w:rsid w:val="00BC6D7E"/>
    <w:rsid w:val="00CF39C0"/>
    <w:rsid w:val="00D119DF"/>
    <w:rsid w:val="00E5736F"/>
    <w:rsid w:val="00E60CBB"/>
    <w:rsid w:val="00E75A62"/>
    <w:rsid w:val="00EB71B1"/>
    <w:rsid w:val="00EC7F66"/>
    <w:rsid w:val="00F10E6F"/>
    <w:rsid w:val="00F27C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6A5B63"/>
  <w15:chartTrackingRefBased/>
  <w15:docId w15:val="{92E2995F-F93B-9042-B689-DEDC22CFB5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AU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5736F"/>
  </w:style>
  <w:style w:type="paragraph" w:styleId="Heading1">
    <w:name w:val="heading 1"/>
    <w:basedOn w:val="Normal"/>
    <w:next w:val="Normal"/>
    <w:link w:val="Heading1Char"/>
    <w:uiPriority w:val="9"/>
    <w:qFormat/>
    <w:rsid w:val="00F10E6F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F39C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F10E6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4</TotalTime>
  <Pages>8</Pages>
  <Words>973</Words>
  <Characters>5549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idie Hu</dc:creator>
  <cp:keywords/>
  <dc:description/>
  <cp:lastModifiedBy>秦 睿</cp:lastModifiedBy>
  <cp:revision>46</cp:revision>
  <dcterms:created xsi:type="dcterms:W3CDTF">2021-11-18T07:38:00Z</dcterms:created>
  <dcterms:modified xsi:type="dcterms:W3CDTF">2022-01-23T10:27:00Z</dcterms:modified>
</cp:coreProperties>
</file>